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32C73E0" w14:textId="797E1294" w:rsidR="00F41CC9" w:rsidRDefault="00AF74A1" w:rsidP="006458DE">
      <w:pPr>
        <w:pStyle w:val="Heading1"/>
      </w:pPr>
      <w:r>
        <w:t>Reading</w:t>
      </w:r>
    </w:p>
    <w:p w14:paraId="388838BB" w14:textId="46583961" w:rsidR="006F5F8F" w:rsidRDefault="006F5F8F" w:rsidP="00687BA8">
      <w:r w:rsidRPr="006F5F8F">
        <w:t xml:space="preserve">To keep costs down for student we are using </w:t>
      </w:r>
      <w:proofErr w:type="spellStart"/>
      <w:r w:rsidRPr="006F5F8F">
        <w:t>ebook</w:t>
      </w:r>
      <w:proofErr w:type="spellEnd"/>
      <w:r w:rsidRPr="006F5F8F">
        <w:t xml:space="preserve"> available from the McKay Library. </w:t>
      </w:r>
    </w:p>
    <w:p w14:paraId="749B9D97" w14:textId="3040945B" w:rsidR="00687BA8" w:rsidRDefault="00687BA8" w:rsidP="00687BA8">
      <w:r>
        <w:t xml:space="preserve">Most of the e-book are found in the McKay Library. </w:t>
      </w:r>
    </w:p>
    <w:p w14:paraId="36E80E1E" w14:textId="7332C76C" w:rsidR="00687BA8" w:rsidRDefault="00687BA8" w:rsidP="00687BA8">
      <w:pPr>
        <w:pStyle w:val="ListParagraph"/>
        <w:numPr>
          <w:ilvl w:val="0"/>
          <w:numId w:val="4"/>
        </w:numPr>
      </w:pPr>
      <w:r>
        <w:t>Got to the McKay Library’s website</w:t>
      </w:r>
      <w:r w:rsidR="00C061E4">
        <w:t xml:space="preserve"> using your net-id</w:t>
      </w:r>
    </w:p>
    <w:p w14:paraId="26B51CBB" w14:textId="2C4BFA32" w:rsidR="00CE124B" w:rsidRDefault="00CE124B" w:rsidP="00CE124B">
      <w:pPr>
        <w:pStyle w:val="ListParagraph"/>
        <w:numPr>
          <w:ilvl w:val="1"/>
          <w:numId w:val="4"/>
        </w:numPr>
      </w:pPr>
      <w:r>
        <w:rPr>
          <w:noProof/>
        </w:rPr>
        <w:drawing>
          <wp:inline distT="0" distB="0" distL="0" distR="0" wp14:anchorId="79CA14CC" wp14:editId="5EDEA2E9">
            <wp:extent cx="2915107" cy="1328616"/>
            <wp:effectExtent l="0" t="0" r="0" b="5080"/>
            <wp:docPr id="1" name="Picture 1" descr="Graphical user interface,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website&#10;&#10;Description automatically generated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2928090" cy="13345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EA84CA" w14:textId="77777777" w:rsidR="00C820F3" w:rsidRDefault="00C820F3" w:rsidP="00C820F3">
      <w:pPr>
        <w:pStyle w:val="ListParagraph"/>
        <w:numPr>
          <w:ilvl w:val="0"/>
          <w:numId w:val="4"/>
        </w:numPr>
      </w:pPr>
      <w:r>
        <w:t xml:space="preserve">For </w:t>
      </w:r>
      <w:proofErr w:type="spellStart"/>
      <w:r>
        <w:t>O’reilly</w:t>
      </w:r>
      <w:proofErr w:type="spellEnd"/>
      <w:r>
        <w:t xml:space="preserve"> books</w:t>
      </w:r>
    </w:p>
    <w:p w14:paraId="6CAD207E" w14:textId="195CE3DA" w:rsidR="00687BA8" w:rsidRDefault="00687BA8" w:rsidP="00C820F3">
      <w:pPr>
        <w:pStyle w:val="ListParagraph"/>
        <w:numPr>
          <w:ilvl w:val="1"/>
          <w:numId w:val="4"/>
        </w:numPr>
      </w:pPr>
      <w:r>
        <w:t xml:space="preserve">Click on A-Z, then </w:t>
      </w:r>
      <w:r w:rsidR="00475547">
        <w:t>I for IEEE</w:t>
      </w:r>
      <w:r>
        <w:t xml:space="preserve">. </w:t>
      </w:r>
    </w:p>
    <w:p w14:paraId="4FC155A0" w14:textId="72D49E3F" w:rsidR="00CE124B" w:rsidRDefault="00055033" w:rsidP="00CE124B">
      <w:pPr>
        <w:pStyle w:val="ListParagraph"/>
        <w:numPr>
          <w:ilvl w:val="2"/>
          <w:numId w:val="4"/>
        </w:numPr>
      </w:pPr>
      <w:r>
        <w:rPr>
          <w:noProof/>
        </w:rPr>
        <w:drawing>
          <wp:inline distT="0" distB="0" distL="0" distR="0" wp14:anchorId="73091857" wp14:editId="52B4A058">
            <wp:extent cx="504748" cy="585388"/>
            <wp:effectExtent l="0" t="0" r="0" b="5715"/>
            <wp:docPr id="2" name="Picture 2" descr="A picture containing shap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ape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19588" cy="6025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055033">
        <w:rPr>
          <w:noProof/>
        </w:rPr>
        <w:t xml:space="preserve"> </w:t>
      </w:r>
    </w:p>
    <w:p w14:paraId="4E9EF921" w14:textId="1B9DDC7E" w:rsidR="00693F76" w:rsidRDefault="00693F76" w:rsidP="00CE124B">
      <w:pPr>
        <w:pStyle w:val="ListParagraph"/>
        <w:numPr>
          <w:ilvl w:val="2"/>
          <w:numId w:val="4"/>
        </w:numPr>
      </w:pPr>
    </w:p>
    <w:p w14:paraId="592AEFAB" w14:textId="45E554DE" w:rsidR="00055033" w:rsidRDefault="0057418B" w:rsidP="00DC64C3">
      <w:pPr>
        <w:pStyle w:val="ListParagraph"/>
        <w:numPr>
          <w:ilvl w:val="1"/>
          <w:numId w:val="4"/>
        </w:numPr>
      </w:pPr>
      <w:r>
        <w:t xml:space="preserve">Open IEEE </w:t>
      </w:r>
      <w:proofErr w:type="spellStart"/>
      <w:r>
        <w:t>Xplorer</w:t>
      </w:r>
      <w:proofErr w:type="spellEnd"/>
      <w:r>
        <w:t xml:space="preserve"> website</w:t>
      </w:r>
      <w:r>
        <w:br/>
      </w:r>
      <w:r>
        <w:rPr>
          <w:noProof/>
        </w:rPr>
        <w:drawing>
          <wp:inline distT="0" distB="0" distL="0" distR="0" wp14:anchorId="1F98C396" wp14:editId="4294148E">
            <wp:extent cx="4438650" cy="1104900"/>
            <wp:effectExtent l="0" t="0" r="0" b="0"/>
            <wp:docPr id="7" name="Picture 7" descr="Graphical user interface, application,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Graphical user interface, application, website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438650" cy="1104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F594DB" w14:textId="3B317675" w:rsidR="0057418B" w:rsidRDefault="0057418B" w:rsidP="00DC64C3">
      <w:pPr>
        <w:pStyle w:val="ListParagraph"/>
        <w:numPr>
          <w:ilvl w:val="1"/>
          <w:numId w:val="4"/>
        </w:numPr>
      </w:pPr>
      <w:r>
        <w:lastRenderedPageBreak/>
        <w:t xml:space="preserve">In the search bar, </w:t>
      </w:r>
      <w:r w:rsidR="008E43E7">
        <w:t>search for “</w:t>
      </w:r>
      <w:r w:rsidR="008E43E7" w:rsidRPr="008E43E7">
        <w:t>29148-2011</w:t>
      </w:r>
      <w:r w:rsidR="008E43E7">
        <w:t>”</w:t>
      </w:r>
      <w:r w:rsidR="00370626">
        <w:br/>
      </w:r>
      <w:r w:rsidR="00217E4D">
        <w:rPr>
          <w:noProof/>
        </w:rPr>
        <w:drawing>
          <wp:inline distT="0" distB="0" distL="0" distR="0" wp14:anchorId="739A3D91" wp14:editId="013067A7">
            <wp:extent cx="5943600" cy="3569335"/>
            <wp:effectExtent l="0" t="0" r="0" b="0"/>
            <wp:docPr id="9" name="Picture 9" descr="Graphical user interface, application,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Graphical user interface, application, website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69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06F529" w14:textId="28304DBC" w:rsidR="00370626" w:rsidRDefault="00370626" w:rsidP="00DC64C3">
      <w:pPr>
        <w:pStyle w:val="ListParagraph"/>
        <w:numPr>
          <w:ilvl w:val="1"/>
          <w:numId w:val="4"/>
        </w:numPr>
      </w:pPr>
      <w:r>
        <w:t>You should see</w:t>
      </w:r>
      <w:r w:rsidR="00350EB4">
        <w:t>, “</w:t>
      </w:r>
      <w:r w:rsidR="00350EB4" w:rsidRPr="00350EB4">
        <w:t>ISO/IEC/IEEE International Standard - Systems and software engineering -- Life cycle processes --</w:t>
      </w:r>
      <w:proofErr w:type="gramStart"/>
      <w:r w:rsidR="00350EB4" w:rsidRPr="00350EB4">
        <w:t>Requirements</w:t>
      </w:r>
      <w:proofErr w:type="gramEnd"/>
      <w:r w:rsidR="00350EB4" w:rsidRPr="00350EB4">
        <w:t xml:space="preserve"> engineering</w:t>
      </w:r>
      <w:r w:rsidR="00350EB4">
        <w:t xml:space="preserve">”, click on the PDF icon to download the paper. </w:t>
      </w:r>
    </w:p>
    <w:p w14:paraId="7093B0E4" w14:textId="1B916CC9" w:rsidR="00687BA8" w:rsidRDefault="00687BA8" w:rsidP="00C820F3">
      <w:pPr>
        <w:pStyle w:val="ListParagraph"/>
        <w:numPr>
          <w:ilvl w:val="1"/>
          <w:numId w:val="4"/>
        </w:numPr>
      </w:pPr>
      <w:r>
        <w:t>Open the Sa</w:t>
      </w:r>
      <w:r w:rsidR="00761128">
        <w:t>fari/</w:t>
      </w:r>
      <w:proofErr w:type="spellStart"/>
      <w:r w:rsidR="00761128">
        <w:t>O’reilly</w:t>
      </w:r>
      <w:proofErr w:type="spellEnd"/>
      <w:r w:rsidR="00761128">
        <w:t xml:space="preserve"> website and search for </w:t>
      </w:r>
    </w:p>
    <w:p w14:paraId="35072726" w14:textId="3251C79E" w:rsidR="001F26FE" w:rsidRDefault="001F26FE" w:rsidP="001F26FE">
      <w:pPr>
        <w:pStyle w:val="ListParagraph"/>
        <w:numPr>
          <w:ilvl w:val="2"/>
          <w:numId w:val="4"/>
        </w:numPr>
      </w:pPr>
      <w:r>
        <w:t>Software Testing, 4th Edition by Paul C. Jorgensen</w:t>
      </w:r>
    </w:p>
    <w:p w14:paraId="0663CEF2" w14:textId="2AD54689" w:rsidR="001F26FE" w:rsidRDefault="000C1483" w:rsidP="001F26FE">
      <w:pPr>
        <w:pStyle w:val="ListParagraph"/>
        <w:numPr>
          <w:ilvl w:val="2"/>
          <w:numId w:val="4"/>
        </w:numPr>
      </w:pPr>
      <w:r>
        <w:t>Software Testing, Second Edition by Ron Patton</w:t>
      </w:r>
    </w:p>
    <w:p w14:paraId="582C2331" w14:textId="2E807906" w:rsidR="00C820F3" w:rsidRDefault="00C820F3" w:rsidP="00C820F3">
      <w:pPr>
        <w:pStyle w:val="ListParagraph"/>
        <w:numPr>
          <w:ilvl w:val="0"/>
          <w:numId w:val="4"/>
        </w:numPr>
      </w:pPr>
      <w:r>
        <w:t xml:space="preserve">For </w:t>
      </w:r>
      <w:proofErr w:type="spellStart"/>
      <w:r w:rsidR="000C1483">
        <w:t>EbookCentral</w:t>
      </w:r>
      <w:proofErr w:type="spellEnd"/>
    </w:p>
    <w:p w14:paraId="13781A64" w14:textId="1A79E789" w:rsidR="001F26FE" w:rsidRDefault="001F26FE" w:rsidP="001F26FE">
      <w:pPr>
        <w:pStyle w:val="ListParagraph"/>
        <w:numPr>
          <w:ilvl w:val="1"/>
          <w:numId w:val="4"/>
        </w:numPr>
      </w:pPr>
      <w:r>
        <w:t xml:space="preserve">Click on A-Z, then E, and look for </w:t>
      </w:r>
      <w:proofErr w:type="spellStart"/>
      <w:r>
        <w:t>EbookCentral</w:t>
      </w:r>
      <w:proofErr w:type="spellEnd"/>
      <w:r>
        <w:t>.</w:t>
      </w:r>
    </w:p>
    <w:p w14:paraId="51B42A4A" w14:textId="46E2F81C" w:rsidR="00116774" w:rsidRDefault="009D0E99" w:rsidP="001F26FE">
      <w:pPr>
        <w:pStyle w:val="ListParagraph"/>
        <w:numPr>
          <w:ilvl w:val="1"/>
          <w:numId w:val="4"/>
        </w:numPr>
      </w:pPr>
      <w:r>
        <w:rPr>
          <w:noProof/>
        </w:rPr>
        <w:drawing>
          <wp:inline distT="0" distB="0" distL="0" distR="0" wp14:anchorId="0C552669" wp14:editId="585ED173">
            <wp:extent cx="4326941" cy="666146"/>
            <wp:effectExtent l="0" t="0" r="0" b="635"/>
            <wp:docPr id="5" name="Picture 5" descr="Graphical user interface, application,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Graphical user interface, application, website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 flipV="1">
                      <a:off x="0" y="0"/>
                      <a:ext cx="4413874" cy="6795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F114CE" w14:textId="2197FF53" w:rsidR="007E739F" w:rsidRDefault="007E739F" w:rsidP="001F26FE">
      <w:pPr>
        <w:pStyle w:val="ListParagraph"/>
        <w:numPr>
          <w:ilvl w:val="1"/>
          <w:numId w:val="4"/>
        </w:numPr>
      </w:pPr>
      <w:r>
        <w:rPr>
          <w:noProof/>
        </w:rPr>
        <w:drawing>
          <wp:inline distT="0" distB="0" distL="0" distR="0" wp14:anchorId="5F2ACE1F" wp14:editId="7E44B626">
            <wp:extent cx="4209898" cy="1156822"/>
            <wp:effectExtent l="0" t="0" r="635" b="5715"/>
            <wp:docPr id="6" name="Picture 6" descr="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Text&#10;&#10;Description automatically generated with medium confidence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231943" cy="11628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F98C35" w14:textId="75ED415A" w:rsidR="001F26FE" w:rsidRDefault="001F26FE" w:rsidP="001F26FE">
      <w:pPr>
        <w:pStyle w:val="ListParagraph"/>
        <w:numPr>
          <w:ilvl w:val="1"/>
          <w:numId w:val="4"/>
        </w:numPr>
      </w:pPr>
      <w:r>
        <w:t xml:space="preserve">Open the </w:t>
      </w:r>
      <w:proofErr w:type="spellStart"/>
      <w:r>
        <w:t>webside</w:t>
      </w:r>
      <w:proofErr w:type="spellEnd"/>
      <w:r>
        <w:t xml:space="preserve"> and search for Fundamentals of Software Testing</w:t>
      </w:r>
    </w:p>
    <w:p w14:paraId="6BB495D4" w14:textId="367B2EC8" w:rsidR="00687BA8" w:rsidRPr="007D2DD8" w:rsidRDefault="00761128" w:rsidP="00687BA8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Other articles have a link but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if</w:t>
      </w:r>
      <w:r w:rsidR="00687BA8" w:rsidRPr="007D2DD8">
        <w:rPr>
          <w:rFonts w:ascii="Times New Roman" w:eastAsia="Times New Roman" w:hAnsi="Times New Roman" w:cs="Times New Roman"/>
          <w:sz w:val="24"/>
          <w:szCs w:val="24"/>
        </w:rPr>
        <w:t>f</w:t>
      </w:r>
      <w:proofErr w:type="spellEnd"/>
      <w:r w:rsidR="00687BA8" w:rsidRPr="007D2DD8">
        <w:rPr>
          <w:rFonts w:ascii="Times New Roman" w:eastAsia="Times New Roman" w:hAnsi="Times New Roman" w:cs="Times New Roman"/>
          <w:sz w:val="24"/>
          <w:szCs w:val="24"/>
        </w:rPr>
        <w:t xml:space="preserve">, for some reason, you are not able to access an article using the links above, follow the below process: </w:t>
      </w:r>
    </w:p>
    <w:p w14:paraId="09E4E061" w14:textId="77777777" w:rsidR="00687BA8" w:rsidRPr="007D2DD8" w:rsidRDefault="00687BA8" w:rsidP="00687BA8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D2DD8">
        <w:rPr>
          <w:rFonts w:ascii="Times New Roman" w:eastAsia="Times New Roman" w:hAnsi="Times New Roman" w:cs="Times New Roman"/>
          <w:sz w:val="24"/>
          <w:szCs w:val="24"/>
        </w:rPr>
        <w:t>Go to the McKay Library</w:t>
      </w:r>
      <w:r>
        <w:rPr>
          <w:rFonts w:ascii="Times New Roman" w:eastAsia="Times New Roman" w:hAnsi="Times New Roman" w:cs="Times New Roman"/>
          <w:sz w:val="24"/>
          <w:szCs w:val="24"/>
        </w:rPr>
        <w:t>'</w:t>
      </w:r>
      <w:r w:rsidRPr="007D2DD8">
        <w:rPr>
          <w:rFonts w:ascii="Times New Roman" w:eastAsia="Times New Roman" w:hAnsi="Times New Roman" w:cs="Times New Roman"/>
          <w:sz w:val="24"/>
          <w:szCs w:val="24"/>
        </w:rPr>
        <w:t>s webpage</w:t>
      </w:r>
    </w:p>
    <w:p w14:paraId="2C808E2E" w14:textId="77777777" w:rsidR="00687BA8" w:rsidRPr="007D2DD8" w:rsidRDefault="00687BA8" w:rsidP="00687BA8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D2DD8">
        <w:rPr>
          <w:rFonts w:ascii="Times New Roman" w:eastAsia="Times New Roman" w:hAnsi="Times New Roman" w:cs="Times New Roman"/>
          <w:sz w:val="24"/>
          <w:szCs w:val="24"/>
        </w:rPr>
        <w:lastRenderedPageBreak/>
        <w:t xml:space="preserve">Using the link (such as title or author), fill out a search using the </w:t>
      </w:r>
      <w:proofErr w:type="gramStart"/>
      <w:r w:rsidRPr="007D2DD8">
        <w:rPr>
          <w:rFonts w:ascii="Times New Roman" w:eastAsia="Times New Roman" w:hAnsi="Times New Roman" w:cs="Times New Roman"/>
          <w:sz w:val="24"/>
          <w:szCs w:val="24"/>
        </w:rPr>
        <w:t>Library</w:t>
      </w:r>
      <w:r>
        <w:rPr>
          <w:rFonts w:ascii="Times New Roman" w:eastAsia="Times New Roman" w:hAnsi="Times New Roman" w:cs="Times New Roman"/>
          <w:sz w:val="24"/>
          <w:szCs w:val="24"/>
        </w:rPr>
        <w:t>'</w:t>
      </w:r>
      <w:r w:rsidRPr="007D2DD8">
        <w:rPr>
          <w:rFonts w:ascii="Times New Roman" w:eastAsia="Times New Roman" w:hAnsi="Times New Roman" w:cs="Times New Roman"/>
          <w:sz w:val="24"/>
          <w:szCs w:val="24"/>
        </w:rPr>
        <w:t>s</w:t>
      </w:r>
      <w:proofErr w:type="gramEnd"/>
      <w:r w:rsidRPr="007D2DD8">
        <w:rPr>
          <w:rFonts w:ascii="Times New Roman" w:eastAsia="Times New Roman" w:hAnsi="Times New Roman" w:cs="Times New Roman"/>
          <w:sz w:val="24"/>
          <w:szCs w:val="24"/>
        </w:rPr>
        <w:t xml:space="preserve"> search bar. Usually, the title of the article works just fine.</w:t>
      </w:r>
    </w:p>
    <w:p w14:paraId="5ADB433D" w14:textId="77777777" w:rsidR="00687BA8" w:rsidRPr="007D2DD8" w:rsidRDefault="00687BA8" w:rsidP="00687BA8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D2DD8">
        <w:rPr>
          <w:rFonts w:ascii="Times New Roman" w:eastAsia="Times New Roman" w:hAnsi="Times New Roman" w:cs="Times New Roman"/>
          <w:sz w:val="24"/>
          <w:szCs w:val="24"/>
        </w:rPr>
        <w:t>Find the article in the results from the search, click on its link.</w:t>
      </w:r>
    </w:p>
    <w:p w14:paraId="28AF74C5" w14:textId="77777777" w:rsidR="00687BA8" w:rsidRPr="007D2DD8" w:rsidRDefault="00687BA8" w:rsidP="00687BA8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D2DD8">
        <w:rPr>
          <w:rFonts w:ascii="Times New Roman" w:eastAsia="Times New Roman" w:hAnsi="Times New Roman" w:cs="Times New Roman"/>
          <w:sz w:val="24"/>
          <w:szCs w:val="24"/>
        </w:rPr>
        <w:t>Look at the left-hand side of the article</w:t>
      </w:r>
      <w:r>
        <w:rPr>
          <w:rFonts w:ascii="Times New Roman" w:eastAsia="Times New Roman" w:hAnsi="Times New Roman" w:cs="Times New Roman"/>
          <w:sz w:val="24"/>
          <w:szCs w:val="24"/>
        </w:rPr>
        <w:t>'</w:t>
      </w:r>
      <w:r w:rsidRPr="007D2DD8">
        <w:rPr>
          <w:rFonts w:ascii="Times New Roman" w:eastAsia="Times New Roman" w:hAnsi="Times New Roman" w:cs="Times New Roman"/>
          <w:sz w:val="24"/>
          <w:szCs w:val="24"/>
        </w:rPr>
        <w:t>s page. All articles are accessible on this page, but others may require you to download the article</w:t>
      </w:r>
      <w:r>
        <w:rPr>
          <w:rFonts w:ascii="Times New Roman" w:eastAsia="Times New Roman" w:hAnsi="Times New Roman" w:cs="Times New Roman"/>
          <w:sz w:val="24"/>
          <w:szCs w:val="24"/>
        </w:rPr>
        <w:t>'</w:t>
      </w:r>
      <w:r w:rsidRPr="007D2DD8">
        <w:rPr>
          <w:rFonts w:ascii="Times New Roman" w:eastAsia="Times New Roman" w:hAnsi="Times New Roman" w:cs="Times New Roman"/>
          <w:sz w:val="24"/>
          <w:szCs w:val="24"/>
        </w:rPr>
        <w:t>s pdf.</w:t>
      </w:r>
    </w:p>
    <w:p w14:paraId="54235D06" w14:textId="77777777" w:rsidR="00687BA8" w:rsidRPr="00687BA8" w:rsidRDefault="00687BA8" w:rsidP="00687BA8"/>
    <w:p w14:paraId="6999E249" w14:textId="6ACF97EE" w:rsidR="00AF74A1" w:rsidRDefault="00AF74A1" w:rsidP="00AF74A1">
      <w:pPr>
        <w:pStyle w:val="ListParagraph"/>
        <w:numPr>
          <w:ilvl w:val="0"/>
          <w:numId w:val="1"/>
        </w:numPr>
      </w:pPr>
      <w:r>
        <w:t>Week 01</w:t>
      </w:r>
      <w:r w:rsidR="005F3DB7">
        <w:t xml:space="preserve">: </w:t>
      </w:r>
      <w:r w:rsidR="004E42CE">
        <w:t>Business Case</w:t>
      </w:r>
    </w:p>
    <w:p w14:paraId="66F9D7EF" w14:textId="6BBE1634" w:rsidR="00AC24AB" w:rsidRDefault="00AC24AB" w:rsidP="00AC24AB">
      <w:pPr>
        <w:pStyle w:val="ListParagraph"/>
        <w:numPr>
          <w:ilvl w:val="1"/>
          <w:numId w:val="1"/>
        </w:numPr>
      </w:pPr>
      <w:r>
        <w:t>Find two news articles on Testing.</w:t>
      </w:r>
    </w:p>
    <w:p w14:paraId="0A1813C5" w14:textId="5CA63BFE" w:rsidR="00AF74A1" w:rsidRDefault="00AF74A1" w:rsidP="00AF74A1">
      <w:pPr>
        <w:pStyle w:val="ListParagraph"/>
        <w:numPr>
          <w:ilvl w:val="0"/>
          <w:numId w:val="1"/>
        </w:numPr>
      </w:pPr>
      <w:r>
        <w:t>Week 02</w:t>
      </w:r>
      <w:r w:rsidR="004E42CE">
        <w:t>: Testing Fundamentals</w:t>
      </w:r>
    </w:p>
    <w:p w14:paraId="2126E672" w14:textId="4BF1F006" w:rsidR="00AC24AB" w:rsidRDefault="00AC24AB" w:rsidP="00AC24AB">
      <w:pPr>
        <w:pStyle w:val="ListParagraph"/>
        <w:numPr>
          <w:ilvl w:val="1"/>
          <w:numId w:val="1"/>
        </w:numPr>
      </w:pPr>
      <w:r w:rsidRPr="00AC24AB">
        <w:t>You are going to find an organization, association, or institute on Testing</w:t>
      </w:r>
    </w:p>
    <w:p w14:paraId="0FE2C80C" w14:textId="75BAD6FE" w:rsidR="009B4A97" w:rsidRDefault="004E42CE" w:rsidP="009B4A97">
      <w:pPr>
        <w:pStyle w:val="ListParagraph"/>
        <w:numPr>
          <w:ilvl w:val="1"/>
          <w:numId w:val="1"/>
        </w:numPr>
        <w:spacing w:before="100" w:beforeAutospacing="1" w:after="100" w:afterAutospacing="1" w:line="240" w:lineRule="auto"/>
      </w:pPr>
      <w:r>
        <w:t xml:space="preserve">"IEEE Software Engineering Book of Knowledge". Read Chapter 4 on "Software Testing". </w:t>
      </w:r>
      <w:hyperlink r:id="rId11" w:history="1">
        <w:r w:rsidRPr="00316A4C">
          <w:rPr>
            <w:rStyle w:val="Hyperlink"/>
          </w:rPr>
          <w:t>https://www.computer.org/education/bodies-of-knowledge/software-engineering</w:t>
        </w:r>
      </w:hyperlink>
      <w:r>
        <w:t xml:space="preserve"> </w:t>
      </w:r>
    </w:p>
    <w:p w14:paraId="19D8DA36" w14:textId="77777777" w:rsidR="005D03EB" w:rsidRDefault="005D03EB" w:rsidP="005D03EB">
      <w:pPr>
        <w:pStyle w:val="ListParagraph"/>
        <w:numPr>
          <w:ilvl w:val="1"/>
          <w:numId w:val="1"/>
        </w:numPr>
      </w:pPr>
      <w:r>
        <w:t xml:space="preserve">Software Testing, Second Edition by Ron Patton Published by </w:t>
      </w:r>
      <w:proofErr w:type="spellStart"/>
      <w:r>
        <w:t>Sams</w:t>
      </w:r>
      <w:proofErr w:type="spellEnd"/>
      <w:r>
        <w:t xml:space="preserve">, 2005 </w:t>
      </w:r>
      <w:hyperlink r:id="rId12" w:history="1">
        <w:r w:rsidRPr="00316A4C">
          <w:rPr>
            <w:rStyle w:val="Hyperlink"/>
          </w:rPr>
          <w:t>https://learning.oreilly.com/library/view/software-testing-second/0672327988/</w:t>
        </w:r>
      </w:hyperlink>
      <w:r>
        <w:t xml:space="preserve"> </w:t>
      </w:r>
    </w:p>
    <w:p w14:paraId="2F380F4D" w14:textId="77777777" w:rsidR="005D03EB" w:rsidRDefault="005D03EB" w:rsidP="005D03EB">
      <w:pPr>
        <w:pStyle w:val="ListParagraph"/>
        <w:numPr>
          <w:ilvl w:val="2"/>
          <w:numId w:val="1"/>
        </w:numPr>
      </w:pPr>
      <w:r>
        <w:t>Chapter 2 The Software Development Process: Product Components</w:t>
      </w:r>
    </w:p>
    <w:p w14:paraId="1BD6C88F" w14:textId="77777777" w:rsidR="005D03EB" w:rsidRDefault="005D03EB" w:rsidP="009B4A97">
      <w:pPr>
        <w:pStyle w:val="ListParagraph"/>
        <w:numPr>
          <w:ilvl w:val="1"/>
          <w:numId w:val="1"/>
        </w:numPr>
        <w:spacing w:before="100" w:beforeAutospacing="1" w:after="100" w:afterAutospacing="1" w:line="240" w:lineRule="auto"/>
      </w:pPr>
    </w:p>
    <w:p w14:paraId="070A889F" w14:textId="38C6759F" w:rsidR="00AF74A1" w:rsidRDefault="00AF74A1" w:rsidP="00AF74A1">
      <w:pPr>
        <w:pStyle w:val="ListParagraph"/>
        <w:numPr>
          <w:ilvl w:val="0"/>
          <w:numId w:val="1"/>
        </w:numPr>
      </w:pPr>
      <w:r>
        <w:t>Week 03</w:t>
      </w:r>
      <w:r w:rsidR="004E42CE">
        <w:t xml:space="preserve">: Software Methodologies. </w:t>
      </w:r>
    </w:p>
    <w:p w14:paraId="4548E5E5" w14:textId="32481B5B" w:rsidR="00651B0C" w:rsidRDefault="00651B0C" w:rsidP="00651B0C">
      <w:pPr>
        <w:pStyle w:val="ListParagraph"/>
        <w:numPr>
          <w:ilvl w:val="1"/>
          <w:numId w:val="1"/>
        </w:numPr>
      </w:pPr>
      <w:r>
        <w:t xml:space="preserve">Software Testing, 4th Edition by Paul C. Jorgensen Published by Auerbach Publications, 2013 </w:t>
      </w:r>
      <w:hyperlink r:id="rId13" w:history="1">
        <w:r w:rsidRPr="00316A4C">
          <w:rPr>
            <w:rStyle w:val="Hyperlink"/>
          </w:rPr>
          <w:t>https://learning.oreilly.com/library/view/software-testing-4th/9781466560680/</w:t>
        </w:r>
      </w:hyperlink>
      <w:r>
        <w:t xml:space="preserve"> </w:t>
      </w:r>
    </w:p>
    <w:p w14:paraId="0FF338A8" w14:textId="64131E27" w:rsidR="00651B0C" w:rsidRDefault="00651B0C" w:rsidP="00651B0C">
      <w:pPr>
        <w:pStyle w:val="ListParagraph"/>
        <w:numPr>
          <w:ilvl w:val="2"/>
          <w:numId w:val="1"/>
        </w:numPr>
      </w:pPr>
      <w:r>
        <w:t>Chapter 11: Life Cycle-Based Testing</w:t>
      </w:r>
    </w:p>
    <w:p w14:paraId="4BCADB1C" w14:textId="77777777" w:rsidR="00A373B5" w:rsidRDefault="00A373B5" w:rsidP="00A373B5">
      <w:pPr>
        <w:pStyle w:val="ListParagraph"/>
        <w:numPr>
          <w:ilvl w:val="2"/>
          <w:numId w:val="1"/>
        </w:numPr>
      </w:pPr>
      <w:r>
        <w:t>Chapter 22: Software Technical Reviews</w:t>
      </w:r>
    </w:p>
    <w:p w14:paraId="34D5DC00" w14:textId="1AE13D85" w:rsidR="00651B0C" w:rsidRDefault="00651B0C" w:rsidP="00651B0C">
      <w:pPr>
        <w:pStyle w:val="ListParagraph"/>
        <w:numPr>
          <w:ilvl w:val="1"/>
          <w:numId w:val="1"/>
        </w:numPr>
      </w:pPr>
      <w:r>
        <w:t xml:space="preserve">Software Testing, Second Edition by Ron Patton Published by </w:t>
      </w:r>
      <w:proofErr w:type="spellStart"/>
      <w:r>
        <w:t>Sams</w:t>
      </w:r>
      <w:proofErr w:type="spellEnd"/>
      <w:r>
        <w:t xml:space="preserve">, 2005 </w:t>
      </w:r>
      <w:hyperlink r:id="rId14" w:history="1">
        <w:r w:rsidRPr="00316A4C">
          <w:rPr>
            <w:rStyle w:val="Hyperlink"/>
          </w:rPr>
          <w:t>https://learning.oreilly.com/library/view/software-testing-second/0672327988/</w:t>
        </w:r>
      </w:hyperlink>
      <w:r>
        <w:t xml:space="preserve"> </w:t>
      </w:r>
    </w:p>
    <w:p w14:paraId="57E86E5C" w14:textId="126E69F9" w:rsidR="00651B0C" w:rsidRDefault="00651B0C" w:rsidP="00651B0C">
      <w:pPr>
        <w:pStyle w:val="ListParagraph"/>
        <w:numPr>
          <w:ilvl w:val="2"/>
          <w:numId w:val="1"/>
        </w:numPr>
      </w:pPr>
      <w:r>
        <w:t>Chapter 2: The Software Development Process</w:t>
      </w:r>
    </w:p>
    <w:p w14:paraId="30E4256A" w14:textId="6181F61F" w:rsidR="00E7532B" w:rsidRDefault="00034337" w:rsidP="00034337">
      <w:pPr>
        <w:pStyle w:val="ListParagraph"/>
        <w:numPr>
          <w:ilvl w:val="2"/>
          <w:numId w:val="1"/>
        </w:numPr>
      </w:pPr>
      <w:r>
        <w:t xml:space="preserve">Chapter 6: Examining the Code </w:t>
      </w:r>
    </w:p>
    <w:p w14:paraId="5930E874" w14:textId="13F1840E" w:rsidR="00651B0C" w:rsidRDefault="00651B0C" w:rsidP="00651B0C">
      <w:pPr>
        <w:pStyle w:val="ListParagraph"/>
        <w:numPr>
          <w:ilvl w:val="1"/>
          <w:numId w:val="1"/>
        </w:numPr>
      </w:pPr>
      <w:r>
        <w:t xml:space="preserve">Fundamentals of Software Testing by Bernard </w:t>
      </w:r>
      <w:proofErr w:type="spellStart"/>
      <w:proofErr w:type="gramStart"/>
      <w:r>
        <w:t>Homès</w:t>
      </w:r>
      <w:proofErr w:type="spellEnd"/>
      <w:r>
        <w:t xml:space="preserve"> ,</w:t>
      </w:r>
      <w:proofErr w:type="gramEnd"/>
      <w:r>
        <w:t xml:space="preserve"> and Bernard Homes, Publisher John Wiley &amp; Sons, Incorporated Date 2012-01-17 </w:t>
      </w:r>
      <w:hyperlink r:id="rId15" w:history="1">
        <w:r w:rsidRPr="00316A4C">
          <w:rPr>
            <w:rStyle w:val="Hyperlink"/>
          </w:rPr>
          <w:t>https://ebookcentral.proquest.com/lib/byui/reader.action?docID=1120766&amp;ppg=75</w:t>
        </w:r>
      </w:hyperlink>
      <w:r>
        <w:t xml:space="preserve"> </w:t>
      </w:r>
    </w:p>
    <w:p w14:paraId="2F6CA586" w14:textId="77777777" w:rsidR="00651B0C" w:rsidRDefault="00651B0C" w:rsidP="00651B0C">
      <w:pPr>
        <w:pStyle w:val="ListParagraph"/>
        <w:numPr>
          <w:ilvl w:val="2"/>
          <w:numId w:val="1"/>
        </w:numPr>
      </w:pPr>
      <w:r>
        <w:t>Chapter 2.1: Testing Throughout the Software Lifecycle</w:t>
      </w:r>
    </w:p>
    <w:p w14:paraId="6FD6F52D" w14:textId="77777777" w:rsidR="00651B0C" w:rsidRDefault="00651B0C" w:rsidP="00651B0C">
      <w:pPr>
        <w:pStyle w:val="ListParagraph"/>
        <w:numPr>
          <w:ilvl w:val="1"/>
          <w:numId w:val="1"/>
        </w:numPr>
      </w:pPr>
      <w:r>
        <w:t xml:space="preserve">R. </w:t>
      </w:r>
      <w:proofErr w:type="spellStart"/>
      <w:r>
        <w:t>Juric</w:t>
      </w:r>
      <w:proofErr w:type="spellEnd"/>
      <w:r>
        <w:t xml:space="preserve">, "Extreme Programming and its Development Practices" 22nd Int. Conf. Information Technology ITI 2000, Jun. 2000 </w:t>
      </w:r>
    </w:p>
    <w:p w14:paraId="2488A57A" w14:textId="33E5EBC5" w:rsidR="00651B0C" w:rsidRDefault="00651B0C" w:rsidP="00651B0C">
      <w:pPr>
        <w:pStyle w:val="ListParagraph"/>
        <w:numPr>
          <w:ilvl w:val="2"/>
          <w:numId w:val="1"/>
        </w:numPr>
      </w:pPr>
      <w:r>
        <w:t xml:space="preserve">[Online] Available: </w:t>
      </w:r>
      <w:hyperlink r:id="rId16" w:history="1">
        <w:r w:rsidRPr="00316A4C">
          <w:rPr>
            <w:rStyle w:val="Hyperlink"/>
          </w:rPr>
          <w:t>http://ieeexplore.ieee.org/xpls/abs_all.jsp?arnumber=915842&amp;tag=1</w:t>
        </w:r>
      </w:hyperlink>
      <w:r>
        <w:t xml:space="preserve">  </w:t>
      </w:r>
    </w:p>
    <w:p w14:paraId="3E1BF980" w14:textId="77777777" w:rsidR="00651B0C" w:rsidRDefault="00651B0C" w:rsidP="00651B0C">
      <w:pPr>
        <w:pStyle w:val="ListParagraph"/>
        <w:numPr>
          <w:ilvl w:val="1"/>
          <w:numId w:val="1"/>
        </w:numPr>
      </w:pPr>
      <w:r>
        <w:t xml:space="preserve">M. James, "What Is Agile </w:t>
      </w:r>
      <w:proofErr w:type="gramStart"/>
      <w:r>
        <w:t>Methodology?,</w:t>
      </w:r>
      <w:proofErr w:type="gramEnd"/>
      <w:r>
        <w:t>" Oct. 2008, </w:t>
      </w:r>
    </w:p>
    <w:p w14:paraId="37B7B4A8" w14:textId="0EC7A695" w:rsidR="00E7532B" w:rsidRDefault="00651B0C" w:rsidP="00E7532B">
      <w:pPr>
        <w:pStyle w:val="ListParagraph"/>
        <w:numPr>
          <w:ilvl w:val="2"/>
          <w:numId w:val="1"/>
        </w:numPr>
      </w:pPr>
      <w:r>
        <w:t xml:space="preserve">[Online] Available: </w:t>
      </w:r>
      <w:hyperlink r:id="rId17" w:history="1">
        <w:r w:rsidRPr="00316A4C">
          <w:rPr>
            <w:rStyle w:val="Hyperlink"/>
          </w:rPr>
          <w:t>http://agilemethodology.org/</w:t>
        </w:r>
      </w:hyperlink>
      <w:r>
        <w:t xml:space="preserve"> </w:t>
      </w:r>
    </w:p>
    <w:p w14:paraId="32F5C6AB" w14:textId="3CEA3B2D" w:rsidR="00AF74A1" w:rsidRDefault="00AF74A1" w:rsidP="00AF74A1">
      <w:pPr>
        <w:pStyle w:val="ListParagraph"/>
        <w:numPr>
          <w:ilvl w:val="0"/>
          <w:numId w:val="1"/>
        </w:numPr>
      </w:pPr>
      <w:r>
        <w:t>Week 04</w:t>
      </w:r>
      <w:r w:rsidR="00292962">
        <w:t>: Testing Techniques</w:t>
      </w:r>
    </w:p>
    <w:p w14:paraId="09493213" w14:textId="5831C835" w:rsidR="00651B0C" w:rsidRDefault="000F479D" w:rsidP="00651B0C">
      <w:pPr>
        <w:pStyle w:val="ListParagraph"/>
        <w:numPr>
          <w:ilvl w:val="1"/>
          <w:numId w:val="1"/>
        </w:numPr>
      </w:pPr>
      <w:r w:rsidRPr="000F479D">
        <w:t xml:space="preserve">J. </w:t>
      </w:r>
      <w:proofErr w:type="spellStart"/>
      <w:r w:rsidRPr="000F479D">
        <w:t>Itkonen</w:t>
      </w:r>
      <w:proofErr w:type="spellEnd"/>
      <w:r w:rsidRPr="000F479D">
        <w:t xml:space="preserve"> et al., "The role of the tester's knowledge in exploratory software testing," IEEE Trans. on </w:t>
      </w:r>
      <w:proofErr w:type="spellStart"/>
      <w:r w:rsidRPr="000F479D">
        <w:t>Softw</w:t>
      </w:r>
      <w:proofErr w:type="spellEnd"/>
      <w:r w:rsidRPr="000F479D">
        <w:t xml:space="preserve">. Eng., vol. 39, no. 5, pp. 707-724, May 2013, [Online] Available: </w:t>
      </w:r>
      <w:hyperlink r:id="rId18" w:history="1">
        <w:r w:rsidRPr="00316A4C">
          <w:rPr>
            <w:rStyle w:val="Hyperlink"/>
          </w:rPr>
          <w:t>http://ieeexplore.ieee.org/stamp/stamp.jsp?tp=&amp;arnumber=6298893&amp;isnumber=6509864</w:t>
        </w:r>
      </w:hyperlink>
      <w:r>
        <w:t xml:space="preserve"> </w:t>
      </w:r>
    </w:p>
    <w:p w14:paraId="41EDF554" w14:textId="77777777" w:rsidR="00273A5F" w:rsidRDefault="00273A5F" w:rsidP="00273A5F">
      <w:pPr>
        <w:pStyle w:val="ListParagraph"/>
        <w:numPr>
          <w:ilvl w:val="1"/>
          <w:numId w:val="1"/>
        </w:numPr>
      </w:pPr>
      <w:r>
        <w:t xml:space="preserve">Software Testing, Second Edition by Ron Patton Published by </w:t>
      </w:r>
      <w:proofErr w:type="spellStart"/>
      <w:r>
        <w:t>Sams</w:t>
      </w:r>
      <w:proofErr w:type="spellEnd"/>
      <w:r>
        <w:t xml:space="preserve">, 2005 </w:t>
      </w:r>
      <w:hyperlink r:id="rId19" w:history="1">
        <w:r w:rsidRPr="00316A4C">
          <w:rPr>
            <w:rStyle w:val="Hyperlink"/>
          </w:rPr>
          <w:t>https://learning.oreilly.com/library/view/software-testing-second/0672327988/</w:t>
        </w:r>
      </w:hyperlink>
      <w:r>
        <w:t xml:space="preserve"> </w:t>
      </w:r>
    </w:p>
    <w:p w14:paraId="60E964FD" w14:textId="7A432775" w:rsidR="00273A5F" w:rsidRDefault="00273A5F" w:rsidP="00273A5F">
      <w:pPr>
        <w:pStyle w:val="ListParagraph"/>
        <w:numPr>
          <w:ilvl w:val="2"/>
          <w:numId w:val="1"/>
        </w:numPr>
      </w:pPr>
      <w:r>
        <w:t>Chapter 4 Examining the Specification</w:t>
      </w:r>
    </w:p>
    <w:p w14:paraId="08DA835B" w14:textId="6D23426A" w:rsidR="00273A5F" w:rsidRDefault="007C6E06" w:rsidP="00382A4A">
      <w:pPr>
        <w:pStyle w:val="ListParagraph"/>
        <w:numPr>
          <w:ilvl w:val="2"/>
          <w:numId w:val="1"/>
        </w:numPr>
      </w:pPr>
      <w:r>
        <w:lastRenderedPageBreak/>
        <w:t>Chapter 11: Usability Testing</w:t>
      </w:r>
    </w:p>
    <w:p w14:paraId="2B9BAF24" w14:textId="308FAD35" w:rsidR="00AF74A1" w:rsidRDefault="00AF74A1" w:rsidP="00AF74A1">
      <w:pPr>
        <w:pStyle w:val="ListParagraph"/>
        <w:numPr>
          <w:ilvl w:val="0"/>
          <w:numId w:val="1"/>
        </w:numPr>
      </w:pPr>
      <w:r>
        <w:t>Week 05</w:t>
      </w:r>
      <w:r w:rsidR="00292962">
        <w:t>:  Quality Assurance Measurements</w:t>
      </w:r>
    </w:p>
    <w:p w14:paraId="3A187B37" w14:textId="2F902A1D" w:rsidR="00124A6E" w:rsidRDefault="00124A6E" w:rsidP="00AE2D5B">
      <w:pPr>
        <w:pStyle w:val="ListParagraph"/>
        <w:numPr>
          <w:ilvl w:val="1"/>
          <w:numId w:val="1"/>
        </w:numPr>
      </w:pPr>
      <w:r>
        <w:t xml:space="preserve">Software Testing, Second Edition by Ron Patton Published by </w:t>
      </w:r>
      <w:proofErr w:type="spellStart"/>
      <w:r>
        <w:t>Sams</w:t>
      </w:r>
      <w:proofErr w:type="spellEnd"/>
      <w:r>
        <w:t xml:space="preserve">, 2005 </w:t>
      </w:r>
      <w:hyperlink r:id="rId20" w:history="1">
        <w:r w:rsidRPr="009D4DF4">
          <w:rPr>
            <w:rStyle w:val="Hyperlink"/>
          </w:rPr>
          <w:t>https://learning.oreilly.com/library/view/software-testing-second/0672327988/</w:t>
        </w:r>
      </w:hyperlink>
    </w:p>
    <w:p w14:paraId="48AC57C0" w14:textId="76E859B8" w:rsidR="00124A6E" w:rsidRDefault="00124A6E" w:rsidP="00124A6E">
      <w:pPr>
        <w:pStyle w:val="ListParagraph"/>
        <w:numPr>
          <w:ilvl w:val="2"/>
          <w:numId w:val="1"/>
        </w:numPr>
      </w:pPr>
      <w:r>
        <w:t>Chapter 21: Software Quality Assurance</w:t>
      </w:r>
    </w:p>
    <w:p w14:paraId="07246C4B" w14:textId="5A56416B" w:rsidR="00514485" w:rsidRDefault="00AE2D5B" w:rsidP="00AE2D5B">
      <w:pPr>
        <w:pStyle w:val="ListParagraph"/>
        <w:numPr>
          <w:ilvl w:val="1"/>
          <w:numId w:val="1"/>
        </w:numPr>
      </w:pPr>
      <w:r>
        <w:t>J. Miguel et al. "A review of software quality models for the evaluation of software products," International Journal of Software Engineering &amp; Applications, vol. 5, no. 6, pp. 31-54, Nov. 2014, [Online] Available:</w:t>
      </w:r>
    </w:p>
    <w:p w14:paraId="0C3C4678" w14:textId="014D222B" w:rsidR="00AE2D5B" w:rsidRDefault="00475547" w:rsidP="00514485">
      <w:pPr>
        <w:pStyle w:val="ListParagraph"/>
        <w:numPr>
          <w:ilvl w:val="2"/>
          <w:numId w:val="1"/>
        </w:numPr>
      </w:pPr>
      <w:hyperlink r:id="rId21" w:history="1">
        <w:r w:rsidR="00514485" w:rsidRPr="00316A4C">
          <w:rPr>
            <w:rStyle w:val="Hyperlink"/>
          </w:rPr>
          <w:t>http://airccse.org/journal/ijsea/papers/5614ijsea03.pdf</w:t>
        </w:r>
      </w:hyperlink>
      <w:r w:rsidR="00AE2D5B">
        <w:t xml:space="preserve"> </w:t>
      </w:r>
    </w:p>
    <w:p w14:paraId="57C743AA" w14:textId="77777777" w:rsidR="00514485" w:rsidRDefault="00AE2D5B" w:rsidP="00AE2D5B">
      <w:pPr>
        <w:pStyle w:val="ListParagraph"/>
        <w:numPr>
          <w:ilvl w:val="1"/>
          <w:numId w:val="1"/>
        </w:numPr>
      </w:pPr>
      <w:r>
        <w:t xml:space="preserve">M. Paulk et al., "Capability Mature Model for Software, Version 1.1," Chapter 1-3 IEEE Software, vol. 10, no. 4, pp. 18-27, Jul. 1993. [Online] Available: </w:t>
      </w:r>
    </w:p>
    <w:p w14:paraId="59CB1AB7" w14:textId="61BB7F12" w:rsidR="00AE2D5B" w:rsidRDefault="00475547" w:rsidP="00514485">
      <w:pPr>
        <w:pStyle w:val="ListParagraph"/>
        <w:numPr>
          <w:ilvl w:val="2"/>
          <w:numId w:val="1"/>
        </w:numPr>
      </w:pPr>
      <w:hyperlink r:id="rId22" w:history="1">
        <w:r w:rsidR="009B164C" w:rsidRPr="00316A4C">
          <w:rPr>
            <w:rStyle w:val="Hyperlink"/>
          </w:rPr>
          <w:t>http://dx.doi.org.byui.idm.oclc.org/10.1109/52.219617</w:t>
        </w:r>
      </w:hyperlink>
      <w:r w:rsidR="009B164C">
        <w:t xml:space="preserve"> </w:t>
      </w:r>
    </w:p>
    <w:p w14:paraId="54135676" w14:textId="0F69BFFE" w:rsidR="00AE2D5B" w:rsidRDefault="00AE2D5B" w:rsidP="00AE2D5B">
      <w:pPr>
        <w:pStyle w:val="ListParagraph"/>
        <w:numPr>
          <w:ilvl w:val="1"/>
          <w:numId w:val="1"/>
        </w:numPr>
      </w:pPr>
      <w:r>
        <w:t xml:space="preserve">T. </w:t>
      </w:r>
      <w:proofErr w:type="spellStart"/>
      <w:r>
        <w:t>Schorsch</w:t>
      </w:r>
      <w:proofErr w:type="spellEnd"/>
      <w:r>
        <w:t xml:space="preserve">, "The Capability </w:t>
      </w:r>
      <w:proofErr w:type="spellStart"/>
      <w:r>
        <w:t>Im</w:t>
      </w:r>
      <w:proofErr w:type="spellEnd"/>
      <w:r>
        <w:t xml:space="preserve">-Maturity Model (CIMM)," [Online] Available: </w:t>
      </w:r>
      <w:hyperlink r:id="rId23" w:history="1">
        <w:r w:rsidR="005C7773" w:rsidRPr="00316A4C">
          <w:rPr>
            <w:rStyle w:val="Hyperlink"/>
          </w:rPr>
          <w:t>http://www.grisha.ru/cmm/cimm.htm</w:t>
        </w:r>
      </w:hyperlink>
      <w:r w:rsidR="005C7773">
        <w:t xml:space="preserve"> </w:t>
      </w:r>
    </w:p>
    <w:p w14:paraId="7FF06958" w14:textId="27F3281B" w:rsidR="00AF74A1" w:rsidRDefault="00AF74A1" w:rsidP="00AF74A1">
      <w:pPr>
        <w:pStyle w:val="ListParagraph"/>
        <w:numPr>
          <w:ilvl w:val="0"/>
          <w:numId w:val="1"/>
        </w:numPr>
      </w:pPr>
      <w:r>
        <w:t>Week 06</w:t>
      </w:r>
      <w:r w:rsidR="00292962">
        <w:t>: Testing Tools</w:t>
      </w:r>
    </w:p>
    <w:p w14:paraId="4EDAF0A1" w14:textId="71E3357D" w:rsidR="00BB5613" w:rsidRDefault="00BB5613" w:rsidP="00BB5613">
      <w:pPr>
        <w:pStyle w:val="ListParagraph"/>
        <w:numPr>
          <w:ilvl w:val="1"/>
          <w:numId w:val="1"/>
        </w:numPr>
      </w:pPr>
      <w:r w:rsidRPr="00BB5613">
        <w:t>Research an assigned Testing Tool</w:t>
      </w:r>
    </w:p>
    <w:p w14:paraId="0116D5CA" w14:textId="039D8B63" w:rsidR="00AF74A1" w:rsidRDefault="00AF74A1" w:rsidP="00AF74A1">
      <w:pPr>
        <w:pStyle w:val="ListParagraph"/>
        <w:numPr>
          <w:ilvl w:val="0"/>
          <w:numId w:val="1"/>
        </w:numPr>
      </w:pPr>
      <w:r>
        <w:t>Week 07</w:t>
      </w:r>
      <w:r w:rsidR="00292962">
        <w:t>: Test Cases</w:t>
      </w:r>
    </w:p>
    <w:p w14:paraId="3995456A" w14:textId="5311671E" w:rsidR="00BB5613" w:rsidRDefault="00BB5613" w:rsidP="001973EF">
      <w:pPr>
        <w:pStyle w:val="ListParagraph"/>
        <w:numPr>
          <w:ilvl w:val="1"/>
          <w:numId w:val="1"/>
        </w:numPr>
      </w:pPr>
      <w:r>
        <w:t xml:space="preserve">Software Testing, Second Edition by Ron Patton Published by </w:t>
      </w:r>
      <w:proofErr w:type="spellStart"/>
      <w:r>
        <w:t>Sams</w:t>
      </w:r>
      <w:proofErr w:type="spellEnd"/>
      <w:r>
        <w:t>, 2005</w:t>
      </w:r>
      <w:r w:rsidR="001973EF">
        <w:t xml:space="preserve"> </w:t>
      </w:r>
      <w:hyperlink r:id="rId24" w:history="1">
        <w:r w:rsidR="001973EF" w:rsidRPr="009D4DF4">
          <w:rPr>
            <w:rStyle w:val="Hyperlink"/>
          </w:rPr>
          <w:t>https://learning.oreilly.com/library/view/software-testing-second/0672327988/</w:t>
        </w:r>
      </w:hyperlink>
      <w:r>
        <w:t xml:space="preserve"> </w:t>
      </w:r>
    </w:p>
    <w:p w14:paraId="5779145B" w14:textId="3F5F9257" w:rsidR="00BB5613" w:rsidRDefault="00BB5613" w:rsidP="00BB5613">
      <w:pPr>
        <w:pStyle w:val="ListParagraph"/>
        <w:numPr>
          <w:ilvl w:val="2"/>
          <w:numId w:val="1"/>
        </w:numPr>
      </w:pPr>
      <w:r>
        <w:t>Chapter 15: Automated testing and Test tools</w:t>
      </w:r>
    </w:p>
    <w:p w14:paraId="507DDA7D" w14:textId="49805E3E" w:rsidR="00F0527F" w:rsidRDefault="00F0527F" w:rsidP="00F0527F">
      <w:pPr>
        <w:pStyle w:val="ListParagraph"/>
        <w:numPr>
          <w:ilvl w:val="2"/>
          <w:numId w:val="1"/>
        </w:numPr>
      </w:pPr>
      <w:r>
        <w:t>Chapter 18: Writing and Tracking Test Cases</w:t>
      </w:r>
    </w:p>
    <w:p w14:paraId="06883893" w14:textId="0885526C" w:rsidR="00AF74A1" w:rsidRDefault="00AF74A1" w:rsidP="00AF74A1">
      <w:pPr>
        <w:pStyle w:val="ListParagraph"/>
        <w:numPr>
          <w:ilvl w:val="0"/>
          <w:numId w:val="1"/>
        </w:numPr>
      </w:pPr>
      <w:r>
        <w:t>Week 08</w:t>
      </w:r>
      <w:r w:rsidR="00292962">
        <w:t>: Regression Testing</w:t>
      </w:r>
    </w:p>
    <w:p w14:paraId="7324DC71" w14:textId="77777777" w:rsidR="008779E1" w:rsidRDefault="008779E1" w:rsidP="008779E1">
      <w:pPr>
        <w:pStyle w:val="ListParagraph"/>
        <w:numPr>
          <w:ilvl w:val="1"/>
          <w:numId w:val="1"/>
        </w:numPr>
      </w:pPr>
      <w:r>
        <w:t xml:space="preserve">Software Testing, Second Edition by Ron Patton Published by </w:t>
      </w:r>
      <w:proofErr w:type="spellStart"/>
      <w:r>
        <w:t>Sams</w:t>
      </w:r>
      <w:proofErr w:type="spellEnd"/>
      <w:r>
        <w:t>, 2005</w:t>
      </w:r>
    </w:p>
    <w:p w14:paraId="25E77FBA" w14:textId="3F31A17C" w:rsidR="008779E1" w:rsidRDefault="00475547" w:rsidP="008779E1">
      <w:pPr>
        <w:pStyle w:val="ListParagraph"/>
        <w:numPr>
          <w:ilvl w:val="2"/>
          <w:numId w:val="1"/>
        </w:numPr>
      </w:pPr>
      <w:hyperlink r:id="rId25" w:history="1">
        <w:r w:rsidR="008779E1" w:rsidRPr="00316A4C">
          <w:rPr>
            <w:rStyle w:val="Hyperlink"/>
          </w:rPr>
          <w:t>https://learning.oreilly.com/library/view/software-testing-second/0672327988/</w:t>
        </w:r>
      </w:hyperlink>
      <w:r w:rsidR="008779E1">
        <w:t xml:space="preserve"> </w:t>
      </w:r>
    </w:p>
    <w:p w14:paraId="7039E172" w14:textId="4EDF7872" w:rsidR="008779E1" w:rsidRDefault="008779E1" w:rsidP="0059584A">
      <w:pPr>
        <w:pStyle w:val="ListParagraph"/>
        <w:numPr>
          <w:ilvl w:val="3"/>
          <w:numId w:val="1"/>
        </w:numPr>
      </w:pPr>
      <w:r>
        <w:t>Chapter 3: The Realities of Software Testing</w:t>
      </w:r>
    </w:p>
    <w:p w14:paraId="60B8361A" w14:textId="574C207A" w:rsidR="0059584A" w:rsidRDefault="0059584A" w:rsidP="00342750">
      <w:pPr>
        <w:pStyle w:val="ListParagraph"/>
        <w:numPr>
          <w:ilvl w:val="1"/>
          <w:numId w:val="1"/>
        </w:numPr>
      </w:pPr>
      <w:r>
        <w:t xml:space="preserve">Software Testing, Second Edition by Ron Patton Published by </w:t>
      </w:r>
      <w:proofErr w:type="spellStart"/>
      <w:r>
        <w:t>Sams</w:t>
      </w:r>
      <w:proofErr w:type="spellEnd"/>
      <w:r>
        <w:t>, 2005</w:t>
      </w:r>
      <w:r w:rsidR="0001644D">
        <w:t xml:space="preserve">, </w:t>
      </w:r>
      <w:hyperlink r:id="rId26" w:history="1">
        <w:r w:rsidR="0001644D" w:rsidRPr="009D4DF4">
          <w:rPr>
            <w:rStyle w:val="Hyperlink"/>
          </w:rPr>
          <w:t>https://learning.oreilly.com/library/view/software-testing-second/0672327988/</w:t>
        </w:r>
      </w:hyperlink>
      <w:r>
        <w:t xml:space="preserve"> </w:t>
      </w:r>
    </w:p>
    <w:p w14:paraId="6E1C9A5B" w14:textId="3339F9A6" w:rsidR="0059584A" w:rsidRDefault="0059584A" w:rsidP="00342750">
      <w:pPr>
        <w:pStyle w:val="ListParagraph"/>
        <w:numPr>
          <w:ilvl w:val="2"/>
          <w:numId w:val="1"/>
        </w:numPr>
      </w:pPr>
      <w:r>
        <w:t>Chapter 5 Testing the Software with Blinder On</w:t>
      </w:r>
    </w:p>
    <w:p w14:paraId="12ECB3EB" w14:textId="143CD9B1" w:rsidR="00AF74A1" w:rsidRDefault="00AF74A1" w:rsidP="00AF74A1">
      <w:pPr>
        <w:pStyle w:val="ListParagraph"/>
        <w:numPr>
          <w:ilvl w:val="0"/>
          <w:numId w:val="1"/>
        </w:numPr>
      </w:pPr>
      <w:r>
        <w:t>Week 09</w:t>
      </w:r>
      <w:r w:rsidR="00292962">
        <w:t>: Integration Testing</w:t>
      </w:r>
    </w:p>
    <w:p w14:paraId="5883CF85" w14:textId="1D6BDBAA" w:rsidR="008779E1" w:rsidRDefault="008779E1" w:rsidP="0059584A">
      <w:pPr>
        <w:pStyle w:val="ListParagraph"/>
        <w:numPr>
          <w:ilvl w:val="1"/>
          <w:numId w:val="1"/>
        </w:numPr>
      </w:pPr>
      <w:r>
        <w:t>Software Testing, 4th Edition by Paul C. Jorgensen Published by Auerbach Publications, 2013</w:t>
      </w:r>
      <w:r w:rsidR="0059584A">
        <w:t xml:space="preserve">, </w:t>
      </w:r>
      <w:hyperlink r:id="rId27" w:history="1">
        <w:r w:rsidRPr="00316A4C">
          <w:rPr>
            <w:rStyle w:val="Hyperlink"/>
          </w:rPr>
          <w:t>https://learning.oreilly.com/library/view/software-testing-4th/9781466560680/</w:t>
        </w:r>
      </w:hyperlink>
      <w:r>
        <w:t xml:space="preserve"> </w:t>
      </w:r>
    </w:p>
    <w:p w14:paraId="14D67561" w14:textId="77777777" w:rsidR="008779E1" w:rsidRDefault="008779E1" w:rsidP="008779E1">
      <w:pPr>
        <w:pStyle w:val="ListParagraph"/>
        <w:numPr>
          <w:ilvl w:val="2"/>
          <w:numId w:val="1"/>
        </w:numPr>
      </w:pPr>
      <w:r>
        <w:t>Chapter 13: Integration Testing.</w:t>
      </w:r>
    </w:p>
    <w:p w14:paraId="074DCCEF" w14:textId="77777777" w:rsidR="008779E1" w:rsidRDefault="008779E1" w:rsidP="008779E1">
      <w:pPr>
        <w:pStyle w:val="ListParagraph"/>
        <w:numPr>
          <w:ilvl w:val="1"/>
          <w:numId w:val="1"/>
        </w:numPr>
      </w:pPr>
      <w:r>
        <w:t xml:space="preserve">Fundamentals of Software Testing by Bernard </w:t>
      </w:r>
      <w:proofErr w:type="spellStart"/>
      <w:proofErr w:type="gramStart"/>
      <w:r>
        <w:t>Homès</w:t>
      </w:r>
      <w:proofErr w:type="spellEnd"/>
      <w:r>
        <w:t xml:space="preserve"> ,</w:t>
      </w:r>
      <w:proofErr w:type="gramEnd"/>
      <w:r>
        <w:t xml:space="preserve"> and Bernard Homes, Publisher John Wiley &amp; Sons, Incorporated Date 2012-01-17</w:t>
      </w:r>
    </w:p>
    <w:p w14:paraId="0D0A7248" w14:textId="08E138E6" w:rsidR="008779E1" w:rsidRDefault="00475547" w:rsidP="008779E1">
      <w:pPr>
        <w:pStyle w:val="ListParagraph"/>
        <w:numPr>
          <w:ilvl w:val="2"/>
          <w:numId w:val="1"/>
        </w:numPr>
      </w:pPr>
      <w:hyperlink r:id="rId28" w:history="1">
        <w:r w:rsidR="008779E1" w:rsidRPr="00316A4C">
          <w:rPr>
            <w:rStyle w:val="Hyperlink"/>
          </w:rPr>
          <w:t>https://ebookcentral.proquest.com/lib/byui/reader.action?docID=1120766&amp;ppg=75</w:t>
        </w:r>
      </w:hyperlink>
      <w:r w:rsidR="008779E1">
        <w:t xml:space="preserve"> </w:t>
      </w:r>
    </w:p>
    <w:p w14:paraId="200A5D12" w14:textId="6F5FB19E" w:rsidR="008779E1" w:rsidRDefault="008779E1" w:rsidP="008779E1">
      <w:pPr>
        <w:pStyle w:val="ListParagraph"/>
        <w:numPr>
          <w:ilvl w:val="2"/>
          <w:numId w:val="1"/>
        </w:numPr>
      </w:pPr>
      <w:r>
        <w:t>Chapter 8: Templates and Models</w:t>
      </w:r>
    </w:p>
    <w:p w14:paraId="38CC3889" w14:textId="06A38FE6" w:rsidR="00AF74A1" w:rsidRDefault="00AF74A1" w:rsidP="00AF74A1">
      <w:pPr>
        <w:pStyle w:val="ListParagraph"/>
        <w:numPr>
          <w:ilvl w:val="0"/>
          <w:numId w:val="1"/>
        </w:numPr>
      </w:pPr>
      <w:r>
        <w:t>Week 10</w:t>
      </w:r>
      <w:r w:rsidR="00292962">
        <w:t>: Verification and Validation</w:t>
      </w:r>
    </w:p>
    <w:p w14:paraId="4FB279E5" w14:textId="1AABEF8B" w:rsidR="00D608D4" w:rsidRDefault="00D608D4" w:rsidP="00D608D4">
      <w:pPr>
        <w:pStyle w:val="ListParagraph"/>
        <w:numPr>
          <w:ilvl w:val="1"/>
          <w:numId w:val="1"/>
        </w:numPr>
      </w:pPr>
      <w:r>
        <w:t xml:space="preserve">Software Testing, Second Edition by Ron Patton Published by </w:t>
      </w:r>
      <w:proofErr w:type="spellStart"/>
      <w:r>
        <w:t>Sams</w:t>
      </w:r>
      <w:proofErr w:type="spellEnd"/>
      <w:r>
        <w:t xml:space="preserve">, 2005 </w:t>
      </w:r>
      <w:hyperlink r:id="rId29" w:history="1">
        <w:r w:rsidR="00F17D83" w:rsidRPr="00316A4C">
          <w:rPr>
            <w:rStyle w:val="Hyperlink"/>
          </w:rPr>
          <w:t>https://learning.oreilly.com/library/view/software-testing-second/0672327988/</w:t>
        </w:r>
      </w:hyperlink>
      <w:r w:rsidR="00F17D83">
        <w:t xml:space="preserve"> </w:t>
      </w:r>
    </w:p>
    <w:p w14:paraId="2874BFBB" w14:textId="45C5BBF8" w:rsidR="00D608D4" w:rsidRDefault="00D608D4" w:rsidP="00A04A81">
      <w:pPr>
        <w:pStyle w:val="ListParagraph"/>
        <w:numPr>
          <w:ilvl w:val="2"/>
          <w:numId w:val="1"/>
        </w:numPr>
      </w:pPr>
      <w:r>
        <w:t>Chapter 16: Bugs Bashes and Beta Testing</w:t>
      </w:r>
    </w:p>
    <w:p w14:paraId="4DC8F58E" w14:textId="625F814E" w:rsidR="00DB62D7" w:rsidRDefault="00DB62D7" w:rsidP="005612CC">
      <w:pPr>
        <w:pStyle w:val="ListParagraph"/>
        <w:numPr>
          <w:ilvl w:val="2"/>
          <w:numId w:val="1"/>
        </w:numPr>
      </w:pPr>
      <w:r>
        <w:t>Chapter 19: Reporting what you find</w:t>
      </w:r>
      <w:r w:rsidR="005612CC">
        <w:t>.</w:t>
      </w:r>
    </w:p>
    <w:p w14:paraId="03B5388D" w14:textId="77777777" w:rsidR="002D7499" w:rsidRDefault="002D7499" w:rsidP="002D7499">
      <w:pPr>
        <w:pStyle w:val="ListParagraph"/>
        <w:numPr>
          <w:ilvl w:val="2"/>
          <w:numId w:val="1"/>
        </w:numPr>
      </w:pPr>
      <w:r>
        <w:t>Chapter 20: Measuring your success.</w:t>
      </w:r>
    </w:p>
    <w:p w14:paraId="1BF2AAC0" w14:textId="77777777" w:rsidR="00100DB7" w:rsidRDefault="00475547" w:rsidP="00100DB7">
      <w:pPr>
        <w:pStyle w:val="ListParagraph"/>
        <w:numPr>
          <w:ilvl w:val="1"/>
          <w:numId w:val="1"/>
        </w:numPr>
      </w:pPr>
      <w:hyperlink r:id="rId30" w:history="1">
        <w:r w:rsidR="00C37C98" w:rsidRPr="00923843">
          <w:rPr>
            <w:rStyle w:val="Hyperlink"/>
          </w:rPr>
          <w:t>https://www.softwaretestingmaterial.com/write-good-bug-report/</w:t>
        </w:r>
      </w:hyperlink>
      <w:r w:rsidR="00C37C98">
        <w:t xml:space="preserve"> </w:t>
      </w:r>
    </w:p>
    <w:p w14:paraId="57864B3B" w14:textId="57446232" w:rsidR="00C37C98" w:rsidRPr="00100DB7" w:rsidRDefault="00100DB7" w:rsidP="00100DB7">
      <w:pPr>
        <w:pStyle w:val="ListParagraph"/>
        <w:numPr>
          <w:ilvl w:val="1"/>
          <w:numId w:val="1"/>
        </w:numPr>
      </w:pPr>
      <w:r w:rsidRPr="00100DB7">
        <w:rPr>
          <w:rFonts w:ascii="ArialMT" w:hAnsi="ArialMT" w:cs="ArialMT"/>
          <w:sz w:val="18"/>
          <w:szCs w:val="18"/>
        </w:rPr>
        <w:lastRenderedPageBreak/>
        <w:t xml:space="preserve">IEEE Std 829-2008: </w:t>
      </w:r>
      <w:r>
        <w:rPr>
          <w:rFonts w:ascii="ArialMT" w:hAnsi="ArialMT" w:cs="ArialMT"/>
          <w:sz w:val="18"/>
          <w:szCs w:val="18"/>
        </w:rPr>
        <w:t xml:space="preserve"> </w:t>
      </w:r>
      <w:r w:rsidRPr="00100DB7">
        <w:rPr>
          <w:rFonts w:ascii="ArialMT" w:hAnsi="ArialMT" w:cs="ArialMT"/>
          <w:sz w:val="18"/>
          <w:szCs w:val="18"/>
        </w:rPr>
        <w:t>IEEE Standard for Software and System Test Documentation</w:t>
      </w:r>
    </w:p>
    <w:p w14:paraId="75780302" w14:textId="0EA4CD08" w:rsidR="00100DB7" w:rsidRDefault="00100DB7" w:rsidP="00100DB7">
      <w:pPr>
        <w:pStyle w:val="ListParagraph"/>
        <w:numPr>
          <w:ilvl w:val="2"/>
          <w:numId w:val="1"/>
        </w:numPr>
      </w:pPr>
      <w:r>
        <w:rPr>
          <w:rFonts w:ascii="ArialMT" w:hAnsi="ArialMT" w:cs="ArialMT"/>
          <w:sz w:val="18"/>
          <w:szCs w:val="18"/>
        </w:rPr>
        <w:t>Section 14</w:t>
      </w:r>
    </w:p>
    <w:p w14:paraId="3AF47A57" w14:textId="5CCA16D0" w:rsidR="00AF74A1" w:rsidRDefault="00AF74A1" w:rsidP="00AF74A1">
      <w:pPr>
        <w:pStyle w:val="ListParagraph"/>
        <w:numPr>
          <w:ilvl w:val="0"/>
          <w:numId w:val="1"/>
        </w:numPr>
      </w:pPr>
      <w:r>
        <w:t>Week 11</w:t>
      </w:r>
      <w:r w:rsidR="00292962">
        <w:t>: Architecture Testing</w:t>
      </w:r>
    </w:p>
    <w:p w14:paraId="2C5F9A16" w14:textId="5C7FED78" w:rsidR="00D608D4" w:rsidRDefault="00D608D4" w:rsidP="009D4A05">
      <w:pPr>
        <w:pStyle w:val="ListParagraph"/>
        <w:numPr>
          <w:ilvl w:val="1"/>
          <w:numId w:val="1"/>
        </w:numPr>
      </w:pPr>
      <w:r>
        <w:t>Software Testing, 4th Edition by Paul C. Jorgensen Published by Auerbach Publications, 2013</w:t>
      </w:r>
      <w:r w:rsidR="009D4A05">
        <w:t xml:space="preserve">, </w:t>
      </w:r>
      <w:hyperlink r:id="rId31" w:history="1">
        <w:r w:rsidR="009D4A05" w:rsidRPr="009D4DF4">
          <w:rPr>
            <w:rStyle w:val="Hyperlink"/>
          </w:rPr>
          <w:t>https://learning.oreilly.com/library/view/software-testing-4th/9781466560680/</w:t>
        </w:r>
      </w:hyperlink>
      <w:r w:rsidR="00A225D4">
        <w:t xml:space="preserve"> </w:t>
      </w:r>
    </w:p>
    <w:p w14:paraId="446F3C70" w14:textId="41345A5F" w:rsidR="002E29E4" w:rsidRDefault="002E29E4" w:rsidP="00765EDA">
      <w:pPr>
        <w:pStyle w:val="ListParagraph"/>
        <w:numPr>
          <w:ilvl w:val="2"/>
          <w:numId w:val="1"/>
        </w:numPr>
      </w:pPr>
      <w:r>
        <w:t>Chapter 17: Model-Based Testing for System of Systems.</w:t>
      </w:r>
    </w:p>
    <w:p w14:paraId="4C75FC5E" w14:textId="27A5744D" w:rsidR="00AF74A1" w:rsidRDefault="00AF74A1" w:rsidP="00AF74A1">
      <w:pPr>
        <w:pStyle w:val="ListParagraph"/>
        <w:numPr>
          <w:ilvl w:val="0"/>
          <w:numId w:val="1"/>
        </w:numPr>
      </w:pPr>
      <w:r>
        <w:t>Week 12</w:t>
      </w:r>
      <w:r w:rsidR="00292962">
        <w:t>: Testing Issues</w:t>
      </w:r>
    </w:p>
    <w:p w14:paraId="52074532" w14:textId="77777777" w:rsidR="00A225D4" w:rsidRDefault="00A225D4" w:rsidP="00A225D4">
      <w:pPr>
        <w:pStyle w:val="ListParagraph"/>
        <w:numPr>
          <w:ilvl w:val="1"/>
          <w:numId w:val="1"/>
        </w:numPr>
      </w:pPr>
      <w:r>
        <w:t xml:space="preserve">Software Testing, Second Edition by Ron Patton Published by </w:t>
      </w:r>
      <w:proofErr w:type="spellStart"/>
      <w:r>
        <w:t>Sams</w:t>
      </w:r>
      <w:proofErr w:type="spellEnd"/>
      <w:r>
        <w:t>, 2005</w:t>
      </w:r>
    </w:p>
    <w:p w14:paraId="36FBFEFA" w14:textId="555A4570" w:rsidR="00A225D4" w:rsidRDefault="00475547" w:rsidP="00A225D4">
      <w:pPr>
        <w:pStyle w:val="ListParagraph"/>
        <w:numPr>
          <w:ilvl w:val="2"/>
          <w:numId w:val="1"/>
        </w:numPr>
      </w:pPr>
      <w:hyperlink r:id="rId32" w:history="1">
        <w:r w:rsidR="00A225D4" w:rsidRPr="00316A4C">
          <w:rPr>
            <w:rStyle w:val="Hyperlink"/>
          </w:rPr>
          <w:t>https://learning.oreilly.com/library/view/software-testing-second/0672327988/</w:t>
        </w:r>
      </w:hyperlink>
      <w:r w:rsidR="00A225D4">
        <w:t xml:space="preserve"> </w:t>
      </w:r>
    </w:p>
    <w:p w14:paraId="2221DB08" w14:textId="7872CE27" w:rsidR="00A225D4" w:rsidRDefault="00A225D4" w:rsidP="00A225D4">
      <w:pPr>
        <w:pStyle w:val="ListParagraph"/>
        <w:numPr>
          <w:ilvl w:val="2"/>
          <w:numId w:val="1"/>
        </w:numPr>
      </w:pPr>
      <w:r>
        <w:t>Chapter 13. Testing for Software Security</w:t>
      </w:r>
    </w:p>
    <w:p w14:paraId="441679DC" w14:textId="77777777" w:rsidR="00A225D4" w:rsidRDefault="00A225D4" w:rsidP="00A225D4">
      <w:pPr>
        <w:pStyle w:val="ListParagraph"/>
        <w:numPr>
          <w:ilvl w:val="1"/>
          <w:numId w:val="1"/>
        </w:numPr>
      </w:pPr>
      <w:r>
        <w:t xml:space="preserve">Fundamentals of Software Testing by Bernard </w:t>
      </w:r>
      <w:proofErr w:type="spellStart"/>
      <w:proofErr w:type="gramStart"/>
      <w:r>
        <w:t>Homès</w:t>
      </w:r>
      <w:proofErr w:type="spellEnd"/>
      <w:r>
        <w:t xml:space="preserve"> ,</w:t>
      </w:r>
      <w:proofErr w:type="gramEnd"/>
      <w:r>
        <w:t xml:space="preserve"> and Bernard Homes, Publisher John Wiley &amp; Sons, Incorporated Date 2012-01-17</w:t>
      </w:r>
    </w:p>
    <w:p w14:paraId="1D4A6771" w14:textId="0F24BD4A" w:rsidR="00A225D4" w:rsidRDefault="00475547" w:rsidP="00A225D4">
      <w:pPr>
        <w:pStyle w:val="ListParagraph"/>
        <w:numPr>
          <w:ilvl w:val="2"/>
          <w:numId w:val="1"/>
        </w:numPr>
      </w:pPr>
      <w:hyperlink r:id="rId33" w:history="1">
        <w:r w:rsidR="00A225D4" w:rsidRPr="00316A4C">
          <w:rPr>
            <w:rStyle w:val="Hyperlink"/>
          </w:rPr>
          <w:t>https://ebookcentral.proquest.com/lib/byui/reader.action?docID=1120766&amp;ppg=75</w:t>
        </w:r>
      </w:hyperlink>
      <w:r w:rsidR="00A225D4">
        <w:t xml:space="preserve"> </w:t>
      </w:r>
    </w:p>
    <w:p w14:paraId="369828F4" w14:textId="386F96C3" w:rsidR="00A225D4" w:rsidRDefault="00A225D4" w:rsidP="00A225D4">
      <w:pPr>
        <w:pStyle w:val="ListParagraph"/>
        <w:numPr>
          <w:ilvl w:val="2"/>
          <w:numId w:val="1"/>
        </w:numPr>
      </w:pPr>
      <w:r>
        <w:t>Chapter 5.6: Risk Management</w:t>
      </w:r>
    </w:p>
    <w:p w14:paraId="1B235AE0" w14:textId="793DD22B" w:rsidR="00AF74A1" w:rsidRDefault="00AF74A1" w:rsidP="00AF74A1">
      <w:pPr>
        <w:pStyle w:val="ListParagraph"/>
        <w:numPr>
          <w:ilvl w:val="0"/>
          <w:numId w:val="1"/>
        </w:numPr>
      </w:pPr>
      <w:r>
        <w:t>Week 13</w:t>
      </w:r>
      <w:r w:rsidR="00292962">
        <w:t>: Project Management</w:t>
      </w:r>
    </w:p>
    <w:p w14:paraId="2C7E9AFA" w14:textId="77777777" w:rsidR="00F17C61" w:rsidRDefault="00475547" w:rsidP="00F17C61">
      <w:pPr>
        <w:numPr>
          <w:ilvl w:val="1"/>
          <w:numId w:val="1"/>
        </w:numPr>
        <w:spacing w:before="100" w:beforeAutospacing="1" w:after="100" w:afterAutospacing="1" w:line="240" w:lineRule="auto"/>
      </w:pPr>
      <w:hyperlink r:id="rId34" w:tgtFrame="_blank" w:history="1">
        <w:r w:rsidR="00F17C61">
          <w:rPr>
            <w:rStyle w:val="Hyperlink"/>
          </w:rPr>
          <w:t>Software Testing, Second Edition</w:t>
        </w:r>
      </w:hyperlink>
      <w:r w:rsidR="00F17C61">
        <w:t xml:space="preserve"> by Ron Patton Published by </w:t>
      </w:r>
      <w:hyperlink r:id="rId35" w:tgtFrame="_blank" w:history="1">
        <w:r w:rsidR="00F17C61">
          <w:rPr>
            <w:rStyle w:val="Hyperlink"/>
          </w:rPr>
          <w:t>Sams</w:t>
        </w:r>
      </w:hyperlink>
      <w:r w:rsidR="00F17C61">
        <w:t xml:space="preserve">, 2005 </w:t>
      </w:r>
      <w:hyperlink r:id="rId36" w:tgtFrame="_blank" w:history="1">
        <w:r w:rsidR="00F17C61">
          <w:rPr>
            <w:rStyle w:val="Hyperlink"/>
          </w:rPr>
          <w:t>https://learning.oreilly.com/library/view/software-testing-second/0672327988/</w:t>
        </w:r>
      </w:hyperlink>
    </w:p>
    <w:p w14:paraId="1403CF67" w14:textId="77777777" w:rsidR="00440B8D" w:rsidRDefault="00440B8D" w:rsidP="00440B8D">
      <w:pPr>
        <w:pStyle w:val="ListParagraph"/>
        <w:numPr>
          <w:ilvl w:val="2"/>
          <w:numId w:val="1"/>
        </w:numPr>
      </w:pPr>
      <w:r>
        <w:t>Chapter 17: Planning your test Effort</w:t>
      </w:r>
    </w:p>
    <w:p w14:paraId="7446A8E1" w14:textId="1534982E" w:rsidR="00AF74A1" w:rsidRDefault="00AF74A1" w:rsidP="00AF74A1">
      <w:pPr>
        <w:pStyle w:val="ListParagraph"/>
        <w:numPr>
          <w:ilvl w:val="0"/>
          <w:numId w:val="1"/>
        </w:numPr>
      </w:pPr>
      <w:r>
        <w:t>Week 14</w:t>
      </w:r>
      <w:r w:rsidR="00292962">
        <w:t xml:space="preserve">: Testing Career Paths. </w:t>
      </w:r>
    </w:p>
    <w:p w14:paraId="0BC7D7C3" w14:textId="77777777" w:rsidR="00440B8D" w:rsidRDefault="00440B8D" w:rsidP="00CF55AC">
      <w:pPr>
        <w:pStyle w:val="ListParagraph"/>
        <w:numPr>
          <w:ilvl w:val="1"/>
          <w:numId w:val="1"/>
        </w:numPr>
      </w:pPr>
      <w:r>
        <w:t xml:space="preserve">Software Testing, Second Edition by Ron Patton Published by </w:t>
      </w:r>
      <w:proofErr w:type="spellStart"/>
      <w:r>
        <w:t>Sams</w:t>
      </w:r>
      <w:proofErr w:type="spellEnd"/>
      <w:r>
        <w:t>, 2005</w:t>
      </w:r>
    </w:p>
    <w:p w14:paraId="63CDCDCE" w14:textId="07412778" w:rsidR="00440B8D" w:rsidRDefault="00475547" w:rsidP="00CF55AC">
      <w:pPr>
        <w:pStyle w:val="ListParagraph"/>
        <w:numPr>
          <w:ilvl w:val="2"/>
          <w:numId w:val="1"/>
        </w:numPr>
      </w:pPr>
      <w:hyperlink r:id="rId37" w:history="1">
        <w:r w:rsidR="00CF55AC" w:rsidRPr="00316A4C">
          <w:rPr>
            <w:rStyle w:val="Hyperlink"/>
          </w:rPr>
          <w:t>https://learning.oreilly.com/library/view/software-testing-second/0672327988/</w:t>
        </w:r>
      </w:hyperlink>
      <w:r w:rsidR="00440B8D">
        <w:t xml:space="preserve"> </w:t>
      </w:r>
    </w:p>
    <w:p w14:paraId="396F72B1" w14:textId="77777777" w:rsidR="00440B8D" w:rsidRDefault="00440B8D" w:rsidP="00CF55AC">
      <w:pPr>
        <w:pStyle w:val="ListParagraph"/>
        <w:numPr>
          <w:ilvl w:val="2"/>
          <w:numId w:val="1"/>
        </w:numPr>
      </w:pPr>
      <w:r>
        <w:t>Chapter 22: You Career as a Software Tester</w:t>
      </w:r>
    </w:p>
    <w:p w14:paraId="56662C33" w14:textId="77777777" w:rsidR="00440B8D" w:rsidRDefault="00440B8D" w:rsidP="00CF55AC">
      <w:pPr>
        <w:pStyle w:val="ListParagraph"/>
        <w:numPr>
          <w:ilvl w:val="1"/>
          <w:numId w:val="1"/>
        </w:numPr>
      </w:pPr>
      <w:r>
        <w:t>Software Testing, 4th Edition by Paul C. Jorgensen Published by Auerbach Publications, 2013</w:t>
      </w:r>
    </w:p>
    <w:p w14:paraId="182B54D6" w14:textId="291F1FC7" w:rsidR="00440B8D" w:rsidRDefault="00475547" w:rsidP="00CF55AC">
      <w:pPr>
        <w:pStyle w:val="ListParagraph"/>
        <w:numPr>
          <w:ilvl w:val="2"/>
          <w:numId w:val="1"/>
        </w:numPr>
      </w:pPr>
      <w:hyperlink r:id="rId38" w:history="1">
        <w:r w:rsidR="00CF55AC" w:rsidRPr="00316A4C">
          <w:rPr>
            <w:rStyle w:val="Hyperlink"/>
          </w:rPr>
          <w:t>https://learning.oreilly.com/library/view/software-testing-4th/9781466560680/</w:t>
        </w:r>
      </w:hyperlink>
      <w:r w:rsidR="00440B8D">
        <w:t xml:space="preserve"> </w:t>
      </w:r>
    </w:p>
    <w:p w14:paraId="0C1662AA" w14:textId="4B0FA121" w:rsidR="00440B8D" w:rsidRDefault="00440B8D" w:rsidP="00CF55AC">
      <w:pPr>
        <w:pStyle w:val="ListParagraph"/>
        <w:numPr>
          <w:ilvl w:val="2"/>
          <w:numId w:val="1"/>
        </w:numPr>
      </w:pPr>
      <w:r>
        <w:t>Chapter 23: Epilogue: Software Testing Excellence</w:t>
      </w:r>
    </w:p>
    <w:p w14:paraId="0E025C6D" w14:textId="77777777" w:rsidR="00785B64" w:rsidRDefault="00785B64" w:rsidP="006458DE">
      <w:pPr>
        <w:pStyle w:val="Heading2"/>
      </w:pPr>
      <w:r>
        <w:t>Reading by Book and Chapter</w:t>
      </w:r>
    </w:p>
    <w:p w14:paraId="0BA08590" w14:textId="77777777" w:rsidR="00785B64" w:rsidRDefault="00785B64" w:rsidP="00785B64"/>
    <w:p w14:paraId="28308F20" w14:textId="77777777" w:rsidR="00785B64" w:rsidRDefault="00785B64" w:rsidP="00785B64">
      <w:pPr>
        <w:pStyle w:val="ListParagraph"/>
        <w:numPr>
          <w:ilvl w:val="0"/>
          <w:numId w:val="2"/>
        </w:numPr>
      </w:pPr>
      <w:r>
        <w:t xml:space="preserve">IEEE </w:t>
      </w:r>
      <w:proofErr w:type="spellStart"/>
      <w:r>
        <w:t>SWEBoK</w:t>
      </w:r>
      <w:proofErr w:type="spellEnd"/>
      <w:r>
        <w:t xml:space="preserve"> IEEE </w:t>
      </w:r>
      <w:proofErr w:type="spellStart"/>
      <w:r>
        <w:t>SWEBoK</w:t>
      </w:r>
      <w:proofErr w:type="spellEnd"/>
      <w:r>
        <w:t xml:space="preserve"> Chap 1 SW Requirements Validation - Module 10</w:t>
      </w:r>
    </w:p>
    <w:p w14:paraId="24044995" w14:textId="77777777" w:rsidR="00785B64" w:rsidRDefault="00785B64" w:rsidP="00785B64">
      <w:pPr>
        <w:pStyle w:val="ListParagraph"/>
        <w:numPr>
          <w:ilvl w:val="1"/>
          <w:numId w:val="2"/>
        </w:numPr>
      </w:pPr>
      <w:r>
        <w:t xml:space="preserve">IEEE </w:t>
      </w:r>
      <w:proofErr w:type="spellStart"/>
      <w:r>
        <w:t>SWEBok</w:t>
      </w:r>
      <w:proofErr w:type="spellEnd"/>
      <w:r>
        <w:t xml:space="preserve"> Chap 2 SW Design - Module 10</w:t>
      </w:r>
    </w:p>
    <w:p w14:paraId="14ADCB04" w14:textId="77777777" w:rsidR="00785B64" w:rsidRDefault="00785B64" w:rsidP="00785B64">
      <w:pPr>
        <w:pStyle w:val="ListParagraph"/>
        <w:numPr>
          <w:ilvl w:val="1"/>
          <w:numId w:val="2"/>
        </w:numPr>
      </w:pPr>
      <w:r>
        <w:t>Chapter 4 on "Software Testing" - Module 01</w:t>
      </w:r>
    </w:p>
    <w:p w14:paraId="56A9D9E6" w14:textId="2F09799C" w:rsidR="00785B64" w:rsidRDefault="00785B64" w:rsidP="00785B64">
      <w:pPr>
        <w:pStyle w:val="ListParagraph"/>
        <w:numPr>
          <w:ilvl w:val="0"/>
          <w:numId w:val="2"/>
        </w:numPr>
      </w:pPr>
      <w:r>
        <w:t xml:space="preserve">Software Testing, 4th Edition by Paul C. Jorgensen Published by Auerbach Publications, 2013 </w:t>
      </w:r>
      <w:hyperlink r:id="rId39" w:history="1">
        <w:r w:rsidR="00F17D83" w:rsidRPr="00316A4C">
          <w:rPr>
            <w:rStyle w:val="Hyperlink"/>
          </w:rPr>
          <w:t>https://learning.oreilly.com/library/view/software-testing-4th/9781466560680/</w:t>
        </w:r>
      </w:hyperlink>
      <w:r w:rsidR="00F17D83">
        <w:t xml:space="preserve"> </w:t>
      </w:r>
    </w:p>
    <w:p w14:paraId="58786726" w14:textId="77777777" w:rsidR="00785B64" w:rsidRDefault="00785B64" w:rsidP="00785B64">
      <w:pPr>
        <w:pStyle w:val="ListParagraph"/>
        <w:numPr>
          <w:ilvl w:val="1"/>
          <w:numId w:val="2"/>
        </w:numPr>
      </w:pPr>
      <w:r>
        <w:t>Chapter 8: Path Testing - Module 11</w:t>
      </w:r>
    </w:p>
    <w:p w14:paraId="64E14C12" w14:textId="77777777" w:rsidR="00785B64" w:rsidRDefault="00785B64" w:rsidP="00785B64">
      <w:pPr>
        <w:pStyle w:val="ListParagraph"/>
        <w:numPr>
          <w:ilvl w:val="1"/>
          <w:numId w:val="2"/>
        </w:numPr>
      </w:pPr>
      <w:r>
        <w:t>Chapter 9: Data Flow Testing - Module 11</w:t>
      </w:r>
    </w:p>
    <w:p w14:paraId="7CB500F8" w14:textId="77777777" w:rsidR="00785B64" w:rsidRDefault="00785B64" w:rsidP="00785B64">
      <w:pPr>
        <w:pStyle w:val="ListParagraph"/>
        <w:numPr>
          <w:ilvl w:val="1"/>
          <w:numId w:val="2"/>
        </w:numPr>
      </w:pPr>
      <w:r>
        <w:t>Chapter 11: Life Cycle-Based Testing - Module 03, 07</w:t>
      </w:r>
    </w:p>
    <w:p w14:paraId="76158088" w14:textId="77777777" w:rsidR="00785B64" w:rsidRDefault="00785B64" w:rsidP="00785B64">
      <w:pPr>
        <w:pStyle w:val="ListParagraph"/>
        <w:numPr>
          <w:ilvl w:val="1"/>
          <w:numId w:val="2"/>
        </w:numPr>
      </w:pPr>
      <w:r>
        <w:t>Chapter 13: Integration Testing - Module 09</w:t>
      </w:r>
    </w:p>
    <w:p w14:paraId="02847E8E" w14:textId="77777777" w:rsidR="00785B64" w:rsidRDefault="00785B64" w:rsidP="00785B64">
      <w:pPr>
        <w:pStyle w:val="ListParagraph"/>
        <w:numPr>
          <w:ilvl w:val="1"/>
          <w:numId w:val="2"/>
        </w:numPr>
      </w:pPr>
      <w:r>
        <w:t>Chapter 14: System Testing - Module 10</w:t>
      </w:r>
    </w:p>
    <w:p w14:paraId="505161FE" w14:textId="77777777" w:rsidR="00785B64" w:rsidRDefault="00785B64" w:rsidP="00785B64">
      <w:pPr>
        <w:pStyle w:val="ListParagraph"/>
        <w:numPr>
          <w:ilvl w:val="1"/>
          <w:numId w:val="2"/>
        </w:numPr>
      </w:pPr>
      <w:r>
        <w:t xml:space="preserve">Chapter 15: Object-Oriented Testing - Module 07 </w:t>
      </w:r>
    </w:p>
    <w:p w14:paraId="101BC635" w14:textId="77777777" w:rsidR="00785B64" w:rsidRDefault="00785B64" w:rsidP="00785B64">
      <w:pPr>
        <w:pStyle w:val="ListParagraph"/>
        <w:numPr>
          <w:ilvl w:val="1"/>
          <w:numId w:val="2"/>
        </w:numPr>
      </w:pPr>
      <w:r>
        <w:t>Chapter 17: Model-Based Testing for System of Systems. - Module 10</w:t>
      </w:r>
    </w:p>
    <w:p w14:paraId="6604FEAF" w14:textId="77777777" w:rsidR="00785B64" w:rsidRDefault="00785B64" w:rsidP="00785B64">
      <w:pPr>
        <w:pStyle w:val="ListParagraph"/>
        <w:numPr>
          <w:ilvl w:val="1"/>
          <w:numId w:val="2"/>
        </w:numPr>
      </w:pPr>
      <w:r>
        <w:t>Chapter 22: Software Technical Reviews - Module 12</w:t>
      </w:r>
    </w:p>
    <w:p w14:paraId="163AC801" w14:textId="77777777" w:rsidR="00785B64" w:rsidRDefault="00785B64" w:rsidP="00785B64">
      <w:pPr>
        <w:pStyle w:val="ListParagraph"/>
        <w:numPr>
          <w:ilvl w:val="1"/>
          <w:numId w:val="2"/>
        </w:numPr>
      </w:pPr>
      <w:r>
        <w:t>Chapter 23: Epilogue: Software Testing Excellence - Module 14</w:t>
      </w:r>
    </w:p>
    <w:p w14:paraId="4672AA58" w14:textId="7C1592AA" w:rsidR="00785B64" w:rsidRDefault="00785B64" w:rsidP="00785B64">
      <w:pPr>
        <w:pStyle w:val="ListParagraph"/>
        <w:numPr>
          <w:ilvl w:val="0"/>
          <w:numId w:val="2"/>
        </w:numPr>
      </w:pPr>
      <w:r>
        <w:lastRenderedPageBreak/>
        <w:t xml:space="preserve">Software Testing, Second Edition by Ron Patton Published by </w:t>
      </w:r>
      <w:proofErr w:type="spellStart"/>
      <w:r>
        <w:t>Sams</w:t>
      </w:r>
      <w:proofErr w:type="spellEnd"/>
      <w:r>
        <w:t xml:space="preserve">, 2005 </w:t>
      </w:r>
      <w:hyperlink r:id="rId40" w:history="1">
        <w:r w:rsidR="00F17D83" w:rsidRPr="00316A4C">
          <w:rPr>
            <w:rStyle w:val="Hyperlink"/>
          </w:rPr>
          <w:t>https://learning.oreilly.com/library/view/software-testing-second/0672327988/</w:t>
        </w:r>
      </w:hyperlink>
      <w:r w:rsidR="00F17D83">
        <w:t xml:space="preserve"> </w:t>
      </w:r>
    </w:p>
    <w:p w14:paraId="20A87D0B" w14:textId="77777777" w:rsidR="00785B64" w:rsidRDefault="00785B64" w:rsidP="00785B64">
      <w:pPr>
        <w:pStyle w:val="ListParagraph"/>
        <w:numPr>
          <w:ilvl w:val="1"/>
          <w:numId w:val="2"/>
        </w:numPr>
      </w:pPr>
      <w:r>
        <w:t>Chapter 2: The Software Development Process - Module 03, 10</w:t>
      </w:r>
    </w:p>
    <w:p w14:paraId="5E351593" w14:textId="77777777" w:rsidR="00785B64" w:rsidRDefault="00785B64" w:rsidP="00785B64">
      <w:pPr>
        <w:pStyle w:val="ListParagraph"/>
        <w:numPr>
          <w:ilvl w:val="1"/>
          <w:numId w:val="2"/>
        </w:numPr>
      </w:pPr>
      <w:r>
        <w:t>Chapter 3: The Realities of Software Testing - Module 07, 08</w:t>
      </w:r>
    </w:p>
    <w:p w14:paraId="7761D5AD" w14:textId="77777777" w:rsidR="00785B64" w:rsidRDefault="00785B64" w:rsidP="00785B64">
      <w:pPr>
        <w:pStyle w:val="ListParagraph"/>
        <w:numPr>
          <w:ilvl w:val="1"/>
          <w:numId w:val="2"/>
        </w:numPr>
      </w:pPr>
      <w:r>
        <w:t>Chapter 4 Examining the Specification - Module 10</w:t>
      </w:r>
    </w:p>
    <w:p w14:paraId="1DE877B3" w14:textId="77777777" w:rsidR="00785B64" w:rsidRDefault="00785B64" w:rsidP="00785B64">
      <w:pPr>
        <w:pStyle w:val="ListParagraph"/>
        <w:numPr>
          <w:ilvl w:val="1"/>
          <w:numId w:val="2"/>
        </w:numPr>
      </w:pPr>
      <w:r>
        <w:t>Chapter 5 Testing the Software with Blinder On - Module 09</w:t>
      </w:r>
    </w:p>
    <w:p w14:paraId="3D5565CA" w14:textId="77777777" w:rsidR="00785B64" w:rsidRDefault="00785B64" w:rsidP="00785B64">
      <w:pPr>
        <w:pStyle w:val="ListParagraph"/>
        <w:numPr>
          <w:ilvl w:val="1"/>
          <w:numId w:val="2"/>
        </w:numPr>
      </w:pPr>
      <w:r>
        <w:t>Chapter 6: Examining the Code - Module 07, 11</w:t>
      </w:r>
    </w:p>
    <w:p w14:paraId="7094D9C1" w14:textId="77777777" w:rsidR="00785B64" w:rsidRDefault="00785B64" w:rsidP="00785B64">
      <w:pPr>
        <w:pStyle w:val="ListParagraph"/>
        <w:numPr>
          <w:ilvl w:val="1"/>
          <w:numId w:val="2"/>
        </w:numPr>
      </w:pPr>
      <w:r>
        <w:t>Chapter 9 Compatibility Testing - Module 10, 12</w:t>
      </w:r>
    </w:p>
    <w:p w14:paraId="5FABF1FC" w14:textId="77777777" w:rsidR="00785B64" w:rsidRDefault="00785B64" w:rsidP="00785B64">
      <w:pPr>
        <w:pStyle w:val="ListParagraph"/>
        <w:numPr>
          <w:ilvl w:val="1"/>
          <w:numId w:val="2"/>
        </w:numPr>
      </w:pPr>
      <w:r>
        <w:t>Chapter 10. Foreign-Language Testing - Module 12</w:t>
      </w:r>
    </w:p>
    <w:p w14:paraId="6126A231" w14:textId="77777777" w:rsidR="00785B64" w:rsidRDefault="00785B64" w:rsidP="00785B64">
      <w:pPr>
        <w:pStyle w:val="ListParagraph"/>
        <w:numPr>
          <w:ilvl w:val="1"/>
          <w:numId w:val="2"/>
        </w:numPr>
      </w:pPr>
      <w:r>
        <w:t>Chapter 11: Usability Testing - Module 11</w:t>
      </w:r>
    </w:p>
    <w:p w14:paraId="1CFAF561" w14:textId="77777777" w:rsidR="00785B64" w:rsidRDefault="00785B64" w:rsidP="00785B64">
      <w:pPr>
        <w:pStyle w:val="ListParagraph"/>
        <w:numPr>
          <w:ilvl w:val="1"/>
          <w:numId w:val="2"/>
        </w:numPr>
      </w:pPr>
      <w:r>
        <w:t>Chapter 12 Testing the Documentation - Module 11</w:t>
      </w:r>
    </w:p>
    <w:p w14:paraId="55869D1F" w14:textId="77777777" w:rsidR="00785B64" w:rsidRDefault="00785B64" w:rsidP="00785B64">
      <w:pPr>
        <w:pStyle w:val="ListParagraph"/>
        <w:numPr>
          <w:ilvl w:val="1"/>
          <w:numId w:val="2"/>
        </w:numPr>
      </w:pPr>
      <w:r>
        <w:t>Chapter 13. Testing for Software Security - Module 13</w:t>
      </w:r>
    </w:p>
    <w:p w14:paraId="35503A13" w14:textId="77777777" w:rsidR="00785B64" w:rsidRDefault="00785B64" w:rsidP="00785B64">
      <w:pPr>
        <w:pStyle w:val="ListParagraph"/>
        <w:numPr>
          <w:ilvl w:val="1"/>
          <w:numId w:val="2"/>
        </w:numPr>
      </w:pPr>
      <w:r>
        <w:t>Chapter 15: Automated testing and Test tools - Module 07, 08</w:t>
      </w:r>
    </w:p>
    <w:p w14:paraId="1FF06C05" w14:textId="77777777" w:rsidR="00785B64" w:rsidRDefault="00785B64" w:rsidP="00785B64">
      <w:pPr>
        <w:pStyle w:val="ListParagraph"/>
        <w:numPr>
          <w:ilvl w:val="1"/>
          <w:numId w:val="2"/>
        </w:numPr>
      </w:pPr>
      <w:r>
        <w:t>Chapter 16: Bugs Bashes and Beta Testing - Module 10</w:t>
      </w:r>
    </w:p>
    <w:p w14:paraId="15DB3E6E" w14:textId="77777777" w:rsidR="00785B64" w:rsidRDefault="00785B64" w:rsidP="00785B64">
      <w:pPr>
        <w:pStyle w:val="ListParagraph"/>
        <w:numPr>
          <w:ilvl w:val="1"/>
          <w:numId w:val="2"/>
        </w:numPr>
      </w:pPr>
      <w:r>
        <w:t>Chapter 17: Planning your test Effort - Module 13</w:t>
      </w:r>
    </w:p>
    <w:p w14:paraId="121CB58B" w14:textId="77777777" w:rsidR="00785B64" w:rsidRDefault="00785B64" w:rsidP="00785B64">
      <w:pPr>
        <w:pStyle w:val="ListParagraph"/>
        <w:numPr>
          <w:ilvl w:val="1"/>
          <w:numId w:val="2"/>
        </w:numPr>
      </w:pPr>
      <w:r>
        <w:t>Chapter 18: Writing and Tracking Test Cases - Module 13</w:t>
      </w:r>
    </w:p>
    <w:p w14:paraId="66785FE9" w14:textId="77777777" w:rsidR="00785B64" w:rsidRDefault="00785B64" w:rsidP="00785B64">
      <w:pPr>
        <w:pStyle w:val="ListParagraph"/>
        <w:numPr>
          <w:ilvl w:val="1"/>
          <w:numId w:val="2"/>
        </w:numPr>
      </w:pPr>
      <w:r>
        <w:t>Chapter 19: Reporting what you find - Module 08, 13</w:t>
      </w:r>
    </w:p>
    <w:p w14:paraId="491CD05A" w14:textId="77777777" w:rsidR="00785B64" w:rsidRDefault="00785B64" w:rsidP="00785B64">
      <w:pPr>
        <w:pStyle w:val="ListParagraph"/>
        <w:numPr>
          <w:ilvl w:val="1"/>
          <w:numId w:val="2"/>
        </w:numPr>
      </w:pPr>
      <w:r>
        <w:t>Chapter 20: Measuring your success - Module 13</w:t>
      </w:r>
    </w:p>
    <w:p w14:paraId="462E6068" w14:textId="04DFFAF4" w:rsidR="00785B64" w:rsidRDefault="00785B64" w:rsidP="00785B64">
      <w:pPr>
        <w:pStyle w:val="ListParagraph"/>
        <w:numPr>
          <w:ilvl w:val="1"/>
          <w:numId w:val="2"/>
        </w:numPr>
      </w:pPr>
      <w:r>
        <w:t>Chapter 22: You Career as a Software Tester - Module 14</w:t>
      </w:r>
    </w:p>
    <w:p w14:paraId="27E9D4D7" w14:textId="31EB0131" w:rsidR="00785B64" w:rsidRDefault="00785B64" w:rsidP="00785B64">
      <w:pPr>
        <w:pStyle w:val="ListParagraph"/>
        <w:numPr>
          <w:ilvl w:val="0"/>
          <w:numId w:val="2"/>
        </w:numPr>
      </w:pPr>
      <w:r>
        <w:t xml:space="preserve">Fundamentals of Software Testing by Bernard </w:t>
      </w:r>
      <w:proofErr w:type="spellStart"/>
      <w:proofErr w:type="gramStart"/>
      <w:r>
        <w:t>Homès</w:t>
      </w:r>
      <w:proofErr w:type="spellEnd"/>
      <w:r>
        <w:t xml:space="preserve"> ,</w:t>
      </w:r>
      <w:proofErr w:type="gramEnd"/>
      <w:r>
        <w:t xml:space="preserve"> and Bernard Homes, Publisher John Wiley &amp; Sons, Incorporated Date 2012-01-17 </w:t>
      </w:r>
      <w:hyperlink r:id="rId41" w:history="1">
        <w:r w:rsidR="00F17D83" w:rsidRPr="00316A4C">
          <w:rPr>
            <w:rStyle w:val="Hyperlink"/>
          </w:rPr>
          <w:t>https://ebookcentral.proquest.com/lib/byui/reader.action?docID=1120766&amp;ppg=75</w:t>
        </w:r>
      </w:hyperlink>
      <w:r w:rsidR="00F17D83">
        <w:t xml:space="preserve"> </w:t>
      </w:r>
    </w:p>
    <w:p w14:paraId="4CFE4FEF" w14:textId="77777777" w:rsidR="00785B64" w:rsidRDefault="00785B64" w:rsidP="00785B64">
      <w:pPr>
        <w:pStyle w:val="ListParagraph"/>
        <w:numPr>
          <w:ilvl w:val="1"/>
          <w:numId w:val="2"/>
        </w:numPr>
      </w:pPr>
      <w:r>
        <w:t>Chapter 2.1: Testing Throughout the Software Lifecycle - Module 03</w:t>
      </w:r>
    </w:p>
    <w:p w14:paraId="5A4E5195" w14:textId="77777777" w:rsidR="00785B64" w:rsidRDefault="00785B64" w:rsidP="00785B64">
      <w:pPr>
        <w:pStyle w:val="ListParagraph"/>
        <w:numPr>
          <w:ilvl w:val="1"/>
          <w:numId w:val="2"/>
        </w:numPr>
      </w:pPr>
      <w:r>
        <w:t>Chapter 4.4 Structure-based techniques - Module 08</w:t>
      </w:r>
    </w:p>
    <w:p w14:paraId="5B89C461" w14:textId="77777777" w:rsidR="00785B64" w:rsidRDefault="00785B64" w:rsidP="00785B64">
      <w:pPr>
        <w:pStyle w:val="ListParagraph"/>
        <w:numPr>
          <w:ilvl w:val="1"/>
          <w:numId w:val="2"/>
        </w:numPr>
      </w:pPr>
      <w:r>
        <w:t>Chapter 5.6: Risk Management - Module 12</w:t>
      </w:r>
    </w:p>
    <w:p w14:paraId="31A54E39" w14:textId="591A4354" w:rsidR="00785B64" w:rsidRDefault="00785B64" w:rsidP="00785B64">
      <w:pPr>
        <w:pStyle w:val="ListParagraph"/>
        <w:numPr>
          <w:ilvl w:val="1"/>
          <w:numId w:val="2"/>
        </w:numPr>
      </w:pPr>
      <w:r>
        <w:t>Chapter 8: Templates and Models - Module 09</w:t>
      </w:r>
    </w:p>
    <w:sectPr w:rsidR="00785B6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MT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F413490"/>
    <w:multiLevelType w:val="multilevel"/>
    <w:tmpl w:val="912A8C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4BC03C37"/>
    <w:multiLevelType w:val="multilevel"/>
    <w:tmpl w:val="7D62B3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529A263B"/>
    <w:multiLevelType w:val="hybridMultilevel"/>
    <w:tmpl w:val="8C702AC2"/>
    <w:lvl w:ilvl="0" w:tplc="0FB63BA4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F951189"/>
    <w:multiLevelType w:val="hybridMultilevel"/>
    <w:tmpl w:val="AD9EFE64"/>
    <w:lvl w:ilvl="0" w:tplc="0FB63BA4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00B5A93"/>
    <w:multiLevelType w:val="hybridMultilevel"/>
    <w:tmpl w:val="F0188DC6"/>
    <w:lvl w:ilvl="0" w:tplc="0FB63BA4">
      <w:start w:val="5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3"/>
  </w:num>
  <w:num w:numId="3">
    <w:abstractNumId w:val="0"/>
  </w:num>
  <w:num w:numId="4">
    <w:abstractNumId w:val="4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UyNrWwMLWwtLCwMDNS0lEKTi0uzszPAymwrAUARcEudywAAAA="/>
  </w:docVars>
  <w:rsids>
    <w:rsidRoot w:val="00655A86"/>
    <w:rsid w:val="0001644D"/>
    <w:rsid w:val="00034337"/>
    <w:rsid w:val="00055033"/>
    <w:rsid w:val="000C1483"/>
    <w:rsid w:val="000F479D"/>
    <w:rsid w:val="00100DB7"/>
    <w:rsid w:val="00107B44"/>
    <w:rsid w:val="00116774"/>
    <w:rsid w:val="00124A6E"/>
    <w:rsid w:val="001973EF"/>
    <w:rsid w:val="001A4C7F"/>
    <w:rsid w:val="001F26FE"/>
    <w:rsid w:val="00217E4D"/>
    <w:rsid w:val="002361B4"/>
    <w:rsid w:val="00273A5F"/>
    <w:rsid w:val="00292962"/>
    <w:rsid w:val="002D12C6"/>
    <w:rsid w:val="002D7499"/>
    <w:rsid w:val="002E29E4"/>
    <w:rsid w:val="002E78A6"/>
    <w:rsid w:val="00342750"/>
    <w:rsid w:val="00350EB4"/>
    <w:rsid w:val="00352983"/>
    <w:rsid w:val="00370626"/>
    <w:rsid w:val="003751DC"/>
    <w:rsid w:val="00382A4A"/>
    <w:rsid w:val="003B2A7A"/>
    <w:rsid w:val="003E0A32"/>
    <w:rsid w:val="00400BCD"/>
    <w:rsid w:val="00426169"/>
    <w:rsid w:val="00440B8D"/>
    <w:rsid w:val="00454252"/>
    <w:rsid w:val="00475547"/>
    <w:rsid w:val="004E42CE"/>
    <w:rsid w:val="004F062A"/>
    <w:rsid w:val="00514485"/>
    <w:rsid w:val="00525B02"/>
    <w:rsid w:val="005612CC"/>
    <w:rsid w:val="0057418B"/>
    <w:rsid w:val="0059584A"/>
    <w:rsid w:val="005B635D"/>
    <w:rsid w:val="005C7773"/>
    <w:rsid w:val="005D03EB"/>
    <w:rsid w:val="005F3DB7"/>
    <w:rsid w:val="00620903"/>
    <w:rsid w:val="006246BB"/>
    <w:rsid w:val="006458DE"/>
    <w:rsid w:val="00651B0C"/>
    <w:rsid w:val="00655A86"/>
    <w:rsid w:val="00687BA8"/>
    <w:rsid w:val="00693F76"/>
    <w:rsid w:val="006F5F8F"/>
    <w:rsid w:val="007100BC"/>
    <w:rsid w:val="00761128"/>
    <w:rsid w:val="00765EDA"/>
    <w:rsid w:val="00785B64"/>
    <w:rsid w:val="007C6E06"/>
    <w:rsid w:val="007E739F"/>
    <w:rsid w:val="008779E1"/>
    <w:rsid w:val="00890521"/>
    <w:rsid w:val="008C3330"/>
    <w:rsid w:val="008E43E7"/>
    <w:rsid w:val="009B164C"/>
    <w:rsid w:val="009B4A97"/>
    <w:rsid w:val="009D0E99"/>
    <w:rsid w:val="009D4A05"/>
    <w:rsid w:val="009E434B"/>
    <w:rsid w:val="00A04A81"/>
    <w:rsid w:val="00A225D4"/>
    <w:rsid w:val="00A373B5"/>
    <w:rsid w:val="00A64708"/>
    <w:rsid w:val="00AC24AB"/>
    <w:rsid w:val="00AE2D5B"/>
    <w:rsid w:val="00AF74A1"/>
    <w:rsid w:val="00BA337E"/>
    <w:rsid w:val="00BB5613"/>
    <w:rsid w:val="00C061E4"/>
    <w:rsid w:val="00C37C98"/>
    <w:rsid w:val="00C820F3"/>
    <w:rsid w:val="00C95E42"/>
    <w:rsid w:val="00CE124B"/>
    <w:rsid w:val="00CF55AC"/>
    <w:rsid w:val="00D1369D"/>
    <w:rsid w:val="00D4079F"/>
    <w:rsid w:val="00D608D4"/>
    <w:rsid w:val="00D911A4"/>
    <w:rsid w:val="00DB62D7"/>
    <w:rsid w:val="00DC07B8"/>
    <w:rsid w:val="00DC64C3"/>
    <w:rsid w:val="00E525E5"/>
    <w:rsid w:val="00E7532B"/>
    <w:rsid w:val="00ED79F8"/>
    <w:rsid w:val="00F0527F"/>
    <w:rsid w:val="00F17C61"/>
    <w:rsid w:val="00F17D83"/>
    <w:rsid w:val="00FA7B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872DE3B"/>
  <w15:chartTrackingRefBased/>
  <w15:docId w15:val="{3EA7AA34-BCBC-4329-9A48-0C55E30A1F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6458D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458D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F74A1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651B0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51B0C"/>
    <w:rPr>
      <w:color w:val="605E5C"/>
      <w:shd w:val="clear" w:color="auto" w:fill="E1DFDD"/>
    </w:rPr>
  </w:style>
  <w:style w:type="character" w:customStyle="1" w:styleId="Heading2Char">
    <w:name w:val="Heading 2 Char"/>
    <w:basedOn w:val="DefaultParagraphFont"/>
    <w:link w:val="Heading2"/>
    <w:uiPriority w:val="9"/>
    <w:rsid w:val="006458DE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1Char">
    <w:name w:val="Heading 1 Char"/>
    <w:basedOn w:val="DefaultParagraphFont"/>
    <w:link w:val="Heading1"/>
    <w:uiPriority w:val="9"/>
    <w:rsid w:val="006458DE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FollowedHyperlink">
    <w:name w:val="FollowedHyperlink"/>
    <w:basedOn w:val="DefaultParagraphFont"/>
    <w:uiPriority w:val="99"/>
    <w:semiHidden/>
    <w:unhideWhenUsed/>
    <w:rsid w:val="009B4A97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learning.oreilly.com/library/view/software-testing-4th/9781466560680/" TargetMode="External"/><Relationship Id="rId18" Type="http://schemas.openxmlformats.org/officeDocument/2006/relationships/hyperlink" Target="http://ieeexplore.ieee.org/stamp/stamp.jsp?tp=&amp;arnumber=6298893&amp;isnumber=6509864" TargetMode="External"/><Relationship Id="rId26" Type="http://schemas.openxmlformats.org/officeDocument/2006/relationships/hyperlink" Target="https://learning.oreilly.com/library/view/software-testing-second/0672327988/" TargetMode="External"/><Relationship Id="rId39" Type="http://schemas.openxmlformats.org/officeDocument/2006/relationships/hyperlink" Target="https://learning.oreilly.com/library/view/software-testing-4th/9781466560680/" TargetMode="External"/><Relationship Id="rId21" Type="http://schemas.openxmlformats.org/officeDocument/2006/relationships/hyperlink" Target="http://airccse.org/journal/ijsea/papers/5614ijsea03.pdf" TargetMode="External"/><Relationship Id="rId34" Type="http://schemas.openxmlformats.org/officeDocument/2006/relationships/hyperlink" Target="https://learning.oreilly.com/library/view/software-testing-second/0672327988/" TargetMode="External"/><Relationship Id="rId42" Type="http://schemas.openxmlformats.org/officeDocument/2006/relationships/fontTable" Target="fontTable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6" Type="http://schemas.openxmlformats.org/officeDocument/2006/relationships/hyperlink" Target="http://ieeexplore.ieee.org/xpls/abs_all.jsp?arnumber=915842&amp;tag=1" TargetMode="External"/><Relationship Id="rId20" Type="http://schemas.openxmlformats.org/officeDocument/2006/relationships/hyperlink" Target="https://learning.oreilly.com/library/view/software-testing-second/0672327988/" TargetMode="External"/><Relationship Id="rId29" Type="http://schemas.openxmlformats.org/officeDocument/2006/relationships/hyperlink" Target="https://learning.oreilly.com/library/view/software-testing-second/0672327988/" TargetMode="External"/><Relationship Id="rId41" Type="http://schemas.openxmlformats.org/officeDocument/2006/relationships/hyperlink" Target="https://ebookcentral.proquest.com/lib/byui/reader.action?docID=1120766&amp;ppg=75" TargetMode="Externa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hyperlink" Target="https://www.computer.org/education/bodies-of-knowledge/software-engineering" TargetMode="External"/><Relationship Id="rId24" Type="http://schemas.openxmlformats.org/officeDocument/2006/relationships/hyperlink" Target="https://learning.oreilly.com/library/view/software-testing-second/0672327988/" TargetMode="External"/><Relationship Id="rId32" Type="http://schemas.openxmlformats.org/officeDocument/2006/relationships/hyperlink" Target="https://learning.oreilly.com/library/view/software-testing-second/0672327988/" TargetMode="External"/><Relationship Id="rId37" Type="http://schemas.openxmlformats.org/officeDocument/2006/relationships/hyperlink" Target="https://learning.oreilly.com/library/view/software-testing-second/0672327988/" TargetMode="External"/><Relationship Id="rId40" Type="http://schemas.openxmlformats.org/officeDocument/2006/relationships/hyperlink" Target="https://learning.oreilly.com/library/view/software-testing-second/0672327988/" TargetMode="External"/><Relationship Id="rId5" Type="http://schemas.openxmlformats.org/officeDocument/2006/relationships/image" Target="media/image1.png"/><Relationship Id="rId15" Type="http://schemas.openxmlformats.org/officeDocument/2006/relationships/hyperlink" Target="https://ebookcentral.proquest.com/lib/byui/reader.action?docID=1120766&amp;ppg=75" TargetMode="External"/><Relationship Id="rId23" Type="http://schemas.openxmlformats.org/officeDocument/2006/relationships/hyperlink" Target="http://www.grisha.ru/cmm/cimm.htm" TargetMode="External"/><Relationship Id="rId28" Type="http://schemas.openxmlformats.org/officeDocument/2006/relationships/hyperlink" Target="https://ebookcentral.proquest.com/lib/byui/reader.action?docID=1120766&amp;ppg=75" TargetMode="External"/><Relationship Id="rId36" Type="http://schemas.openxmlformats.org/officeDocument/2006/relationships/hyperlink" Target="https://learning.oreilly.com/library/view/software-testing-second/0672327988/" TargetMode="External"/><Relationship Id="rId10" Type="http://schemas.openxmlformats.org/officeDocument/2006/relationships/image" Target="media/image6.png"/><Relationship Id="rId19" Type="http://schemas.openxmlformats.org/officeDocument/2006/relationships/hyperlink" Target="https://learning.oreilly.com/library/view/software-testing-second/0672327988/" TargetMode="External"/><Relationship Id="rId31" Type="http://schemas.openxmlformats.org/officeDocument/2006/relationships/hyperlink" Target="https://learning.oreilly.com/library/view/software-testing-4th/9781466560680/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hyperlink" Target="https://learning.oreilly.com/library/view/software-testing-second/0672327988/" TargetMode="External"/><Relationship Id="rId22" Type="http://schemas.openxmlformats.org/officeDocument/2006/relationships/hyperlink" Target="http://dx.doi.org.byui.idm.oclc.org/10.1109/52.219617" TargetMode="External"/><Relationship Id="rId27" Type="http://schemas.openxmlformats.org/officeDocument/2006/relationships/hyperlink" Target="https://learning.oreilly.com/library/view/software-testing-4th/9781466560680/" TargetMode="External"/><Relationship Id="rId30" Type="http://schemas.openxmlformats.org/officeDocument/2006/relationships/hyperlink" Target="https://www.softwaretestingmaterial.com/write-good-bug-report/" TargetMode="External"/><Relationship Id="rId35" Type="http://schemas.openxmlformats.org/officeDocument/2006/relationships/hyperlink" Target="https://learning.oreilly.com/library/publisher/sams/" TargetMode="External"/><Relationship Id="rId43" Type="http://schemas.openxmlformats.org/officeDocument/2006/relationships/theme" Target="theme/theme1.xml"/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12" Type="http://schemas.openxmlformats.org/officeDocument/2006/relationships/hyperlink" Target="https://learning.oreilly.com/library/view/software-testing-second/0672327988/" TargetMode="External"/><Relationship Id="rId17" Type="http://schemas.openxmlformats.org/officeDocument/2006/relationships/hyperlink" Target="http://agilemethodology.org/" TargetMode="External"/><Relationship Id="rId25" Type="http://schemas.openxmlformats.org/officeDocument/2006/relationships/hyperlink" Target="https://learning.oreilly.com/library/view/software-testing-second/0672327988/" TargetMode="External"/><Relationship Id="rId33" Type="http://schemas.openxmlformats.org/officeDocument/2006/relationships/hyperlink" Target="https://ebookcentral.proquest.com/lib/byui/reader.action?docID=1120766&amp;ppg=75" TargetMode="External"/><Relationship Id="rId38" Type="http://schemas.openxmlformats.org/officeDocument/2006/relationships/hyperlink" Target="https://learning.oreilly.com/library/view/software-testing-4th/9781466560680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9</TotalTime>
  <Pages>6</Pages>
  <Words>1840</Words>
  <Characters>10489</Characters>
  <Application>Microsoft Office Word</Application>
  <DocSecurity>0</DocSecurity>
  <Lines>87</Lines>
  <Paragraphs>24</Paragraphs>
  <ScaleCrop>false</ScaleCrop>
  <Company/>
  <LinksUpToDate>false</LinksUpToDate>
  <CharactersWithSpaces>123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lements, William</dc:creator>
  <cp:keywords/>
  <dc:description/>
  <cp:lastModifiedBy>Clements, William</cp:lastModifiedBy>
  <cp:revision>93</cp:revision>
  <dcterms:created xsi:type="dcterms:W3CDTF">2021-05-11T19:44:00Z</dcterms:created>
  <dcterms:modified xsi:type="dcterms:W3CDTF">2022-01-25T19:50:00Z</dcterms:modified>
</cp:coreProperties>
</file>